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9E726A" w14:textId="23415AF7"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1A12264D" w:rsidR="007C18F6" w:rsidRDefault="001F67A8" w:rsidP="001F67A8">
      <w:pPr>
        <w:spacing w:line="480" w:lineRule="auto"/>
        <w:ind w:firstLine="720"/>
        <w:jc w:val="both"/>
        <w:rPr>
          <w:rFonts w:ascii="Arial" w:hAnsi="Arial" w:cs="Arial"/>
        </w:rPr>
      </w:pPr>
      <w:r w:rsidRPr="001F67A8">
        <w:rPr>
          <w:rFonts w:ascii="Arial" w:hAnsi="Arial" w:cs="Arial"/>
        </w:rPr>
        <w:t>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needs.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r w:rsidR="007C6451"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395FA828" w:rsid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25C2E3D2" w14:textId="77777777" w:rsidR="003D6257" w:rsidRPr="00375422" w:rsidRDefault="003D6257" w:rsidP="00375422">
      <w:pPr>
        <w:spacing w:line="480" w:lineRule="auto"/>
        <w:jc w:val="both"/>
        <w:rPr>
          <w:rFonts w:ascii="Arial" w:hAnsi="Arial" w:cs="Arial"/>
        </w:rPr>
      </w:pP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t xml:space="preserve">Framework - </w:t>
      </w:r>
      <w:r>
        <w:rPr>
          <w:rFonts w:ascii="Arial" w:hAnsi="Arial" w:cs="Arial"/>
        </w:rPr>
        <w:tab/>
      </w:r>
      <w:r w:rsidRPr="00127C8A">
        <w:rPr>
          <w:rFonts w:ascii="Arial" w:hAnsi="Arial" w:cs="Arial"/>
        </w:rPr>
        <w:t>a basic structure underlying a system, concept, or text.</w:t>
      </w:r>
    </w:p>
    <w:p w14:paraId="18625C48" w14:textId="29C1641B"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7B2A262A" w14:textId="77E1D2C9" w:rsidR="003D6257" w:rsidRPr="003D6257" w:rsidRDefault="003D6257" w:rsidP="003D6257">
      <w:pPr>
        <w:spacing w:line="480" w:lineRule="auto"/>
        <w:jc w:val="both"/>
        <w:rPr>
          <w:rFonts w:ascii="Arial" w:hAnsi="Arial" w:cs="Arial"/>
        </w:rPr>
      </w:pPr>
      <w:r w:rsidRPr="003D6257">
        <w:rPr>
          <w:rFonts w:ascii="Arial" w:hAnsi="Arial" w:cs="Arial"/>
        </w:rPr>
        <w:lastRenderedPageBreak/>
        <w:t xml:space="preserve">Global Positioning System (GPS) - </w:t>
      </w:r>
      <w:r w:rsidRPr="003D6257">
        <w:rPr>
          <w:rFonts w:ascii="Arial" w:hAnsi="Arial" w:cs="Arial"/>
        </w:rPr>
        <w:tab/>
        <w:t xml:space="preserve"> An accurate worldwide navigational and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surveying facility based on the reception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of signals from an array of orbiting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satellite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40AAA83C" w:rsidR="00B57075" w:rsidRDefault="00B57075" w:rsidP="007C6451">
      <w:pPr>
        <w:spacing w:line="480" w:lineRule="auto"/>
        <w:jc w:val="center"/>
        <w:rPr>
          <w:rFonts w:ascii="Arial" w:eastAsia="Adobe Ming Std L" w:hAnsi="Arial" w:cs="Arial"/>
          <w:b/>
        </w:rPr>
      </w:pPr>
    </w:p>
    <w:p w14:paraId="6E04E16F" w14:textId="71CA7C68" w:rsidR="003D6257" w:rsidRDefault="003D6257" w:rsidP="007C6451">
      <w:pPr>
        <w:spacing w:line="480" w:lineRule="auto"/>
        <w:jc w:val="center"/>
        <w:rPr>
          <w:rFonts w:ascii="Arial" w:eastAsia="Adobe Ming Std L" w:hAnsi="Arial" w:cs="Arial"/>
          <w:b/>
        </w:rPr>
      </w:pPr>
    </w:p>
    <w:p w14:paraId="11833665" w14:textId="77777777" w:rsidR="003D6257" w:rsidRDefault="003D6257" w:rsidP="007C6451">
      <w:pPr>
        <w:spacing w:line="480" w:lineRule="auto"/>
        <w:jc w:val="center"/>
        <w:rPr>
          <w:rFonts w:ascii="Arial" w:eastAsia="Adobe Ming Std L" w:hAnsi="Arial" w:cs="Arial"/>
          <w:b/>
        </w:rPr>
      </w:pPr>
    </w:p>
    <w:p w14:paraId="26BDB9D8" w14:textId="3CFDEE4B"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customers ,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is expected to learn and improved a lot in coding and programming in android, java, and kotlin.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litre, while bottled water is available at P 12.00 to P 25.00 per litr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Food delivery platforms revolutionizing the market 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Lalamove's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The digital age ar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INCLUDEPICTURE  "https://upload.wikimedia.org/wikipedia/commons/thumb/e/e8/Systems_Engineering_Process_II.svg/1920px-Systems_Engineering_Process_II.svg.png" \* MERGEFORMATINET </w:instrText>
      </w:r>
      <w:r w:rsidR="0052725B">
        <w:fldChar w:fldCharType="separate"/>
      </w:r>
      <w:r w:rsidR="006B7D0B">
        <w:fldChar w:fldCharType="begin"/>
      </w:r>
      <w:r w:rsidR="006B7D0B">
        <w:instrText xml:space="preserve"> INCLUDEPICTURE  "https://upload.wikimedia.org/wikipedia/commons/thumb/e/e8/Systems_Engineering_Process_II.svg/1920px-Systems_Engineering_Process_II.svg.png" \* MERGEFORMATINET </w:instrText>
      </w:r>
      <w:r w:rsidR="006B7D0B">
        <w:fldChar w:fldCharType="separate"/>
      </w:r>
      <w:r w:rsidR="0060622D">
        <w:fldChar w:fldCharType="begin"/>
      </w:r>
      <w:r w:rsidR="0060622D">
        <w:instrText xml:space="preserve"> INCLUDEPICTURE  "https://upload.wikimedia.org/wikipedia/commons/thumb/e/e8/Systems_Engineering_Process_II.svg/1920px-Systems_Engineering_Process_II.svg.png" \* MERGEFORMATINET </w:instrText>
      </w:r>
      <w:r w:rsidR="0060622D">
        <w:fldChar w:fldCharType="separate"/>
      </w:r>
      <w:r w:rsidR="00E50423">
        <w:fldChar w:fldCharType="begin"/>
      </w:r>
      <w:r w:rsidR="00E50423">
        <w:instrText xml:space="preserve"> INCLUDEPICTURE  "https://upload.wikimedia.org/wikipedia/commons/thumb/e/e8/Systems_Engineering_Process_II.svg/1920px-Systems_Engineering_Process_II.svg.png" \* MERGEFORMATINET </w:instrText>
      </w:r>
      <w:r w:rsidR="00E50423">
        <w:fldChar w:fldCharType="separate"/>
      </w:r>
      <w:r w:rsidR="006C1AC1">
        <w:fldChar w:fldCharType="begin"/>
      </w:r>
      <w:r w:rsidR="006C1AC1">
        <w:instrText xml:space="preserve"> INCLUDEPICTURE  "https://upload.wikimedia.org/wikipedia/commons/thumb/e/e8/Systems_Engineering_Process_II.svg/1920px-Systems_Engineering_Process_II.svg.png" \* MERGEFORMATINET </w:instrText>
      </w:r>
      <w:r w:rsidR="006C1AC1">
        <w:fldChar w:fldCharType="separate"/>
      </w:r>
      <w:r w:rsidR="00390942">
        <w:fldChar w:fldCharType="begin"/>
      </w:r>
      <w:r w:rsidR="00390942">
        <w:instrText xml:space="preserve"> </w:instrText>
      </w:r>
      <w:r w:rsidR="00390942">
        <w:instrText xml:space="preserve">INCLUDEPICTURE  "https://upload.wikimedia.org/wikipedia/commons/thumb/e/e8/Systems_Engineering_Process_II.svg/1920px-Systems_Engineering_Process_II.svg.png" </w:instrText>
      </w:r>
      <w:r w:rsidR="00390942">
        <w:instrText>\* MERGEFORMATINET</w:instrText>
      </w:r>
      <w:r w:rsidR="00390942">
        <w:instrText xml:space="preserve"> </w:instrText>
      </w:r>
      <w:r w:rsidR="00390942">
        <w:fldChar w:fldCharType="separate"/>
      </w:r>
      <w:r w:rsidR="003824BD">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390942">
        <w:fldChar w:fldCharType="end"/>
      </w:r>
      <w:r w:rsidR="006C1AC1">
        <w:fldChar w:fldCharType="end"/>
      </w:r>
      <w:r w:rsidR="00E50423">
        <w:fldChar w:fldCharType="end"/>
      </w:r>
      <w:r w:rsidR="0060622D">
        <w:fldChar w:fldCharType="end"/>
      </w:r>
      <w:r w:rsidR="006B7D0B">
        <w:fldChar w:fldCharType="end"/>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Kingston ValueRam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Seagate BarraCuda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D43DCBC" w14:textId="6F77F9A0" w:rsidR="00127C8A" w:rsidRDefault="00127C8A" w:rsidP="00835933">
      <w:pPr>
        <w:spacing w:line="480" w:lineRule="auto"/>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37604585" w:rsidR="00116191" w:rsidRDefault="00116191" w:rsidP="00116191">
      <w:pPr>
        <w:spacing w:line="480" w:lineRule="auto"/>
        <w:jc w:val="center"/>
        <w:rPr>
          <w:rFonts w:ascii="Arial" w:hAnsi="Arial" w:cs="Arial"/>
          <w:noProof/>
        </w:rPr>
      </w:pPr>
    </w:p>
    <w:p w14:paraId="0357DA5C" w14:textId="77777777" w:rsidR="00835933" w:rsidRDefault="00835933"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60419816" w14:textId="77777777" w:rsidR="00127C8A" w:rsidRDefault="00127C8A" w:rsidP="006B7D0B">
      <w:pPr>
        <w:spacing w:line="480" w:lineRule="auto"/>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CE66AE1" w14:textId="77777777" w:rsidR="00127C8A" w:rsidRDefault="00127C8A" w:rsidP="006B7D0B">
      <w:pPr>
        <w:spacing w:line="480" w:lineRule="auto"/>
        <w:rPr>
          <w:rFonts w:ascii="Arial" w:hAnsi="Arial" w:cs="Arial"/>
          <w:noProof/>
        </w:rPr>
      </w:pPr>
    </w:p>
    <w:p w14:paraId="22574C91" w14:textId="2745DB6F" w:rsidR="0020345E"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2DA96021" wp14:editId="3564046B">
            <wp:extent cx="1565233" cy="6355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77798" cy="6406095"/>
                    </a:xfrm>
                    <a:prstGeom prst="rect">
                      <a:avLst/>
                    </a:prstGeom>
                    <a:noFill/>
                    <a:ln>
                      <a:noFill/>
                    </a:ln>
                  </pic:spPr>
                </pic:pic>
              </a:graphicData>
            </a:graphic>
          </wp:inline>
        </w:drawing>
      </w:r>
    </w:p>
    <w:p w14:paraId="32CB521B" w14:textId="77777777" w:rsidR="0020345E" w:rsidRDefault="0020345E" w:rsidP="0020345E">
      <w:pPr>
        <w:spacing w:line="480" w:lineRule="auto"/>
        <w:rPr>
          <w:rFonts w:ascii="Arial" w:hAnsi="Arial" w:cs="Arial"/>
        </w:rPr>
      </w:pPr>
    </w:p>
    <w:p w14:paraId="2D21D51F" w14:textId="3B19FE7B" w:rsidR="00127C8A" w:rsidRDefault="00116191" w:rsidP="006B7D0B">
      <w:pPr>
        <w:spacing w:line="480" w:lineRule="auto"/>
        <w:jc w:val="center"/>
        <w:rPr>
          <w:rFonts w:ascii="Arial" w:hAnsi="Arial" w:cs="Arial"/>
          <w:noProof/>
        </w:rPr>
      </w:pPr>
      <w:r>
        <w:rPr>
          <w:rFonts w:ascii="Arial" w:hAnsi="Arial" w:cs="Arial"/>
          <w:noProof/>
        </w:rPr>
        <w:t>Figure 3.12 Order Button</w:t>
      </w:r>
    </w:p>
    <w:p w14:paraId="3CEA8FFE" w14:textId="22152E9E" w:rsidR="00127C8A"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37699460" wp14:editId="68430539">
            <wp:extent cx="2339340" cy="6742804"/>
            <wp:effectExtent l="0" t="0" r="381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0811" cy="6747044"/>
                    </a:xfrm>
                    <a:prstGeom prst="rect">
                      <a:avLst/>
                    </a:prstGeom>
                    <a:noFill/>
                    <a:ln>
                      <a:noFill/>
                    </a:ln>
                  </pic:spPr>
                </pic:pic>
              </a:graphicData>
            </a:graphic>
          </wp:inline>
        </w:drawing>
      </w:r>
    </w:p>
    <w:p w14:paraId="32A47A91" w14:textId="6E2C4428" w:rsidR="00127C8A" w:rsidRDefault="00116191" w:rsidP="0030744A">
      <w:pPr>
        <w:spacing w:line="480" w:lineRule="auto"/>
        <w:jc w:val="center"/>
        <w:rPr>
          <w:rFonts w:ascii="Arial" w:hAnsi="Arial" w:cs="Arial"/>
          <w:noProof/>
        </w:rPr>
      </w:pPr>
      <w:r>
        <w:rPr>
          <w:rFonts w:ascii="Arial" w:hAnsi="Arial" w:cs="Arial"/>
          <w:noProof/>
        </w:rPr>
        <w:t>Figure 3.13 Order Menu</w:t>
      </w:r>
    </w:p>
    <w:p w14:paraId="518C6864" w14:textId="68659020" w:rsidR="00BA1799" w:rsidRDefault="00406DF4" w:rsidP="00BA1799">
      <w:pPr>
        <w:spacing w:line="480" w:lineRule="auto"/>
        <w:jc w:val="center"/>
        <w:rPr>
          <w:rFonts w:ascii="Arial" w:hAnsi="Arial" w:cs="Arial"/>
          <w:noProof/>
        </w:rPr>
      </w:pPr>
      <w:r>
        <w:rPr>
          <w:rFonts w:ascii="Arial" w:hAnsi="Arial" w:cs="Arial"/>
          <w:noProof/>
        </w:rPr>
        <w:lastRenderedPageBreak/>
        <w:drawing>
          <wp:inline distT="0" distB="0" distL="0" distR="0" wp14:anchorId="2F73809F" wp14:editId="2A570B9F">
            <wp:extent cx="2659380" cy="669036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9380" cy="6690360"/>
                    </a:xfrm>
                    <a:prstGeom prst="rect">
                      <a:avLst/>
                    </a:prstGeom>
                    <a:noFill/>
                    <a:ln>
                      <a:noFill/>
                    </a:ln>
                  </pic:spPr>
                </pic:pic>
              </a:graphicData>
            </a:graphic>
          </wp:inline>
        </w:drawing>
      </w:r>
    </w:p>
    <w:p w14:paraId="62999D84" w14:textId="106F54DC" w:rsidR="0020345E" w:rsidRDefault="00116191" w:rsidP="00D74180">
      <w:pPr>
        <w:spacing w:line="480" w:lineRule="auto"/>
        <w:jc w:val="center"/>
        <w:rPr>
          <w:rFonts w:ascii="Arial" w:hAnsi="Arial" w:cs="Arial"/>
          <w:noProof/>
        </w:rPr>
      </w:pPr>
      <w:r>
        <w:rPr>
          <w:rFonts w:ascii="Arial" w:hAnsi="Arial" w:cs="Arial"/>
          <w:noProof/>
        </w:rPr>
        <w:t>Figure 3.14 Order Status</w:t>
      </w:r>
    </w:p>
    <w:p w14:paraId="32912FF9" w14:textId="6B8BF67D"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3C6341DE" wp14:editId="178BC69E">
            <wp:extent cx="2046171" cy="6690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3298" cy="6746359"/>
                    </a:xfrm>
                    <a:prstGeom prst="rect">
                      <a:avLst/>
                    </a:prstGeom>
                    <a:noFill/>
                    <a:ln>
                      <a:noFill/>
                    </a:ln>
                  </pic:spPr>
                </pic:pic>
              </a:graphicData>
            </a:graphic>
          </wp:inline>
        </w:drawing>
      </w: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17518E64" w14:textId="46A92850" w:rsidR="0020345E" w:rsidRDefault="00116191" w:rsidP="00D74180">
      <w:pPr>
        <w:spacing w:line="480" w:lineRule="auto"/>
        <w:jc w:val="center"/>
        <w:rPr>
          <w:rFonts w:ascii="Arial" w:hAnsi="Arial" w:cs="Arial"/>
          <w:noProof/>
        </w:rPr>
      </w:pPr>
      <w:r>
        <w:rPr>
          <w:rFonts w:ascii="Arial" w:hAnsi="Arial" w:cs="Arial"/>
          <w:noProof/>
        </w:rPr>
        <w:t>Figure 3.17 Rider Sign Up</w:t>
      </w:r>
    </w:p>
    <w:p w14:paraId="33023DC4" w14:textId="4BC79E02"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14E0A284" wp14:editId="7523A749">
            <wp:extent cx="3261360" cy="6843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4964" cy="6850960"/>
                    </a:xfrm>
                    <a:prstGeom prst="rect">
                      <a:avLst/>
                    </a:prstGeom>
                    <a:noFill/>
                    <a:ln>
                      <a:noFill/>
                    </a:ln>
                  </pic:spPr>
                </pic:pic>
              </a:graphicData>
            </a:graphic>
          </wp:inline>
        </w:drawing>
      </w: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1BD7FC58" w14:textId="23DCA846" w:rsidR="0020345E" w:rsidRDefault="00406DF4" w:rsidP="00940804">
      <w:pPr>
        <w:spacing w:line="480" w:lineRule="auto"/>
        <w:jc w:val="center"/>
        <w:rPr>
          <w:rFonts w:ascii="Arial" w:hAnsi="Arial" w:cs="Arial"/>
          <w:noProof/>
        </w:rPr>
      </w:pPr>
      <w:r>
        <w:rPr>
          <w:rFonts w:ascii="Arial" w:hAnsi="Arial" w:cs="Arial"/>
          <w:noProof/>
        </w:rPr>
        <w:drawing>
          <wp:inline distT="0" distB="0" distL="0" distR="0" wp14:anchorId="5766BABA" wp14:editId="5784FCA2">
            <wp:extent cx="5166360" cy="5829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6360" cy="5829300"/>
                    </a:xfrm>
                    <a:prstGeom prst="rect">
                      <a:avLst/>
                    </a:prstGeom>
                    <a:noFill/>
                    <a:ln>
                      <a:noFill/>
                    </a:ln>
                  </pic:spPr>
                </pic:pic>
              </a:graphicData>
            </a:graphic>
          </wp:inline>
        </w:drawing>
      </w: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6D556ADC" w14:textId="77777777" w:rsidR="0020345E" w:rsidRDefault="00197421" w:rsidP="0060622D">
      <w:pPr>
        <w:suppressAutoHyphens w:val="0"/>
        <w:jc w:val="center"/>
        <w:rPr>
          <w:rFonts w:ascii="Arial" w:hAnsi="Arial" w:cs="Arial"/>
        </w:rPr>
      </w:pPr>
      <w:r>
        <w:rPr>
          <w:rFonts w:ascii="Arial" w:hAnsi="Arial" w:cs="Arial"/>
        </w:rPr>
        <w:t>Figure 3.21 Store Owner Sign I</w:t>
      </w:r>
    </w:p>
    <w:p w14:paraId="098EC7FB" w14:textId="47679F41" w:rsidR="003824BD" w:rsidRPr="002F69D4" w:rsidRDefault="003824BD" w:rsidP="0060622D">
      <w:pPr>
        <w:suppressAutoHyphens w:val="0"/>
        <w:jc w:val="center"/>
        <w:rPr>
          <w:rFonts w:ascii="Arial" w:hAnsi="Arial" w:cs="Arial"/>
        </w:rPr>
        <w:sectPr w:rsidR="003824BD"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670AF0AB" w:rsidR="007C6451" w:rsidRDefault="001F67A8" w:rsidP="0020345E">
      <w:pPr>
        <w:rPr>
          <w:rFonts w:ascii="Arial" w:hAnsi="Arial" w:cs="Arial"/>
          <w:b/>
        </w:rPr>
      </w:pPr>
      <w:r>
        <w:rPr>
          <w:rFonts w:ascii="Arial" w:hAnsi="Arial" w:cs="Arial"/>
          <w:b/>
        </w:rPr>
        <w:lastRenderedPageBreak/>
        <w:t>Implementation Plan</w:t>
      </w:r>
    </w:p>
    <w:p w14:paraId="7BBA32B8" w14:textId="65358FA8" w:rsidR="001F67A8" w:rsidRDefault="001F67A8" w:rsidP="0020345E">
      <w:pPr>
        <w:rPr>
          <w:rFonts w:ascii="Arial" w:hAnsi="Arial" w:cs="Arial"/>
          <w:b/>
        </w:rPr>
      </w:pPr>
      <w:r>
        <w:rPr>
          <w:rFonts w:ascii="Arial" w:hAnsi="Arial" w:cs="Arial"/>
          <w:b/>
        </w:rPr>
        <w:tab/>
      </w:r>
    </w:p>
    <w:p w14:paraId="52D51F42" w14:textId="3F70E2BC" w:rsidR="001F67A8" w:rsidRDefault="001F67A8" w:rsidP="001F67A8">
      <w:pPr>
        <w:spacing w:line="480" w:lineRule="auto"/>
        <w:rPr>
          <w:rFonts w:ascii="Arial" w:hAnsi="Arial" w:cs="Arial"/>
          <w:bCs/>
        </w:rPr>
      </w:pPr>
      <w:r>
        <w:rPr>
          <w:rFonts w:ascii="Arial" w:hAnsi="Arial" w:cs="Arial"/>
          <w:b/>
        </w:rPr>
        <w:tab/>
      </w:r>
      <w:r>
        <w:rPr>
          <w:rFonts w:ascii="Arial" w:hAnsi="Arial" w:cs="Arial"/>
          <w:bCs/>
        </w:rPr>
        <w:t>The developed system will be sent to Quadro King Water Station once the system is already approved by the adviser. If the company wants to apodt the proposed system, the proponents will hand over the system together with its documentation which will serve as a guide to the Administrator who will be assigned for the system’s update and maintenance.</w:t>
      </w:r>
    </w:p>
    <w:tbl>
      <w:tblPr>
        <w:tblStyle w:val="TableGrid"/>
        <w:tblW w:w="0" w:type="auto"/>
        <w:tblLook w:val="04A0" w:firstRow="1" w:lastRow="0" w:firstColumn="1" w:lastColumn="0" w:noHBand="0" w:noVBand="1"/>
      </w:tblPr>
      <w:tblGrid>
        <w:gridCol w:w="2066"/>
        <w:gridCol w:w="2138"/>
        <w:gridCol w:w="2297"/>
        <w:gridCol w:w="2129"/>
      </w:tblGrid>
      <w:tr w:rsidR="001F67A8" w14:paraId="136E5407" w14:textId="77777777" w:rsidTr="001F67A8">
        <w:tc>
          <w:tcPr>
            <w:tcW w:w="2157" w:type="dxa"/>
          </w:tcPr>
          <w:p w14:paraId="60EE3D5B" w14:textId="4B13F48F" w:rsidR="001F67A8" w:rsidRPr="001F67A8" w:rsidRDefault="001F67A8" w:rsidP="001F67A8">
            <w:pPr>
              <w:jc w:val="center"/>
              <w:rPr>
                <w:rFonts w:ascii="Arial" w:hAnsi="Arial" w:cs="Arial"/>
                <w:b/>
              </w:rPr>
            </w:pPr>
            <w:r>
              <w:rPr>
                <w:rFonts w:ascii="Arial" w:hAnsi="Arial" w:cs="Arial"/>
                <w:b/>
              </w:rPr>
              <w:t>Strategy</w:t>
            </w:r>
          </w:p>
        </w:tc>
        <w:tc>
          <w:tcPr>
            <w:tcW w:w="2157" w:type="dxa"/>
          </w:tcPr>
          <w:p w14:paraId="2EB4A407" w14:textId="286227F2" w:rsidR="001F67A8" w:rsidRPr="001F67A8" w:rsidRDefault="001F67A8" w:rsidP="001F67A8">
            <w:pPr>
              <w:spacing w:line="480" w:lineRule="auto"/>
              <w:ind w:left="720"/>
              <w:rPr>
                <w:rFonts w:ascii="Arial" w:hAnsi="Arial" w:cs="Arial"/>
                <w:b/>
              </w:rPr>
            </w:pPr>
            <w:r>
              <w:rPr>
                <w:rFonts w:ascii="Arial" w:hAnsi="Arial" w:cs="Arial"/>
                <w:b/>
              </w:rPr>
              <w:t>Activities</w:t>
            </w:r>
          </w:p>
        </w:tc>
        <w:tc>
          <w:tcPr>
            <w:tcW w:w="2158" w:type="dxa"/>
          </w:tcPr>
          <w:p w14:paraId="63055D75" w14:textId="75AF84FB" w:rsidR="001F67A8" w:rsidRPr="001F67A8" w:rsidRDefault="001F67A8" w:rsidP="001F67A8">
            <w:pPr>
              <w:ind w:left="720"/>
              <w:rPr>
                <w:rFonts w:ascii="Arial" w:hAnsi="Arial" w:cs="Arial"/>
                <w:b/>
              </w:rPr>
            </w:pPr>
            <w:r>
              <w:rPr>
                <w:rFonts w:ascii="Arial" w:hAnsi="Arial" w:cs="Arial"/>
                <w:b/>
              </w:rPr>
              <w:t>Persons Involved</w:t>
            </w:r>
          </w:p>
        </w:tc>
        <w:tc>
          <w:tcPr>
            <w:tcW w:w="2158" w:type="dxa"/>
          </w:tcPr>
          <w:p w14:paraId="5FDF4531" w14:textId="0A550148" w:rsidR="001F67A8" w:rsidRPr="001F67A8" w:rsidRDefault="001F67A8" w:rsidP="001F67A8">
            <w:pPr>
              <w:spacing w:line="480" w:lineRule="auto"/>
              <w:ind w:left="720"/>
              <w:rPr>
                <w:rFonts w:ascii="Arial" w:hAnsi="Arial" w:cs="Arial"/>
                <w:b/>
              </w:rPr>
            </w:pPr>
            <w:r>
              <w:rPr>
                <w:rFonts w:ascii="Arial" w:hAnsi="Arial" w:cs="Arial"/>
                <w:b/>
              </w:rPr>
              <w:t>Duration</w:t>
            </w:r>
          </w:p>
        </w:tc>
      </w:tr>
      <w:tr w:rsidR="001F67A8" w14:paraId="215ECA8C" w14:textId="77777777" w:rsidTr="001F67A8">
        <w:tc>
          <w:tcPr>
            <w:tcW w:w="2157" w:type="dxa"/>
          </w:tcPr>
          <w:p w14:paraId="72F80B76" w14:textId="59A65F33" w:rsidR="001F67A8" w:rsidRPr="001F67A8" w:rsidRDefault="001F67A8" w:rsidP="001F67A8">
            <w:pPr>
              <w:jc w:val="center"/>
              <w:rPr>
                <w:rFonts w:ascii="Arial" w:hAnsi="Arial" w:cs="Arial"/>
                <w:bCs/>
              </w:rPr>
            </w:pPr>
            <w:r>
              <w:rPr>
                <w:rFonts w:ascii="Arial" w:hAnsi="Arial" w:cs="Arial"/>
                <w:bCs/>
              </w:rPr>
              <w:t>Approval from the company</w:t>
            </w:r>
          </w:p>
        </w:tc>
        <w:tc>
          <w:tcPr>
            <w:tcW w:w="2157" w:type="dxa"/>
          </w:tcPr>
          <w:p w14:paraId="30DC9E1C" w14:textId="30CF1EFF" w:rsidR="001F67A8" w:rsidRPr="001F67A8" w:rsidRDefault="001F67A8" w:rsidP="001F67A8">
            <w:pPr>
              <w:jc w:val="center"/>
              <w:rPr>
                <w:rFonts w:ascii="Arial" w:hAnsi="Arial" w:cs="Arial"/>
                <w:bCs/>
              </w:rPr>
            </w:pPr>
            <w:r>
              <w:rPr>
                <w:rFonts w:ascii="Arial" w:hAnsi="Arial" w:cs="Arial"/>
                <w:bCs/>
              </w:rPr>
              <w:t>Send letter to the company</w:t>
            </w:r>
          </w:p>
        </w:tc>
        <w:tc>
          <w:tcPr>
            <w:tcW w:w="2158" w:type="dxa"/>
          </w:tcPr>
          <w:p w14:paraId="556F52D7" w14:textId="77777777" w:rsidR="001F67A8" w:rsidRDefault="001F67A8" w:rsidP="001F67A8">
            <w:pPr>
              <w:ind w:left="720"/>
              <w:jc w:val="center"/>
              <w:rPr>
                <w:rFonts w:ascii="Arial" w:hAnsi="Arial" w:cs="Arial"/>
                <w:bCs/>
              </w:rPr>
            </w:pPr>
            <w:r>
              <w:rPr>
                <w:rFonts w:ascii="Arial" w:hAnsi="Arial" w:cs="Arial"/>
                <w:bCs/>
              </w:rPr>
              <w:t>Researchers</w:t>
            </w:r>
          </w:p>
          <w:p w14:paraId="1AAA75E9" w14:textId="727010A5" w:rsidR="001F67A8" w:rsidRPr="001F67A8" w:rsidRDefault="001F67A8" w:rsidP="001F67A8">
            <w:pPr>
              <w:ind w:left="720"/>
              <w:jc w:val="center"/>
              <w:rPr>
                <w:rFonts w:ascii="Arial" w:hAnsi="Arial" w:cs="Arial"/>
                <w:bCs/>
              </w:rPr>
            </w:pPr>
            <w:r>
              <w:rPr>
                <w:rFonts w:ascii="Arial" w:hAnsi="Arial" w:cs="Arial"/>
                <w:bCs/>
              </w:rPr>
              <w:t>Admin</w:t>
            </w:r>
          </w:p>
        </w:tc>
        <w:tc>
          <w:tcPr>
            <w:tcW w:w="2158" w:type="dxa"/>
          </w:tcPr>
          <w:p w14:paraId="187A280A" w14:textId="341B9493" w:rsidR="001F67A8" w:rsidRPr="001F67A8" w:rsidRDefault="001F67A8" w:rsidP="001F67A8">
            <w:pPr>
              <w:spacing w:line="480" w:lineRule="auto"/>
              <w:ind w:left="720"/>
              <w:rPr>
                <w:rFonts w:ascii="Arial" w:hAnsi="Arial" w:cs="Arial"/>
                <w:bCs/>
              </w:rPr>
            </w:pPr>
            <w:r>
              <w:rPr>
                <w:rFonts w:ascii="Arial" w:hAnsi="Arial" w:cs="Arial"/>
                <w:bCs/>
              </w:rPr>
              <w:t>1 Day</w:t>
            </w:r>
          </w:p>
        </w:tc>
      </w:tr>
      <w:tr w:rsidR="001F67A8" w14:paraId="44EF82C7" w14:textId="77777777" w:rsidTr="001F67A8">
        <w:tc>
          <w:tcPr>
            <w:tcW w:w="2157" w:type="dxa"/>
          </w:tcPr>
          <w:p w14:paraId="48AC43BF" w14:textId="6F560DBB" w:rsidR="001F67A8" w:rsidRDefault="001F67A8" w:rsidP="001F67A8">
            <w:pPr>
              <w:jc w:val="center"/>
              <w:rPr>
                <w:rFonts w:ascii="Arial" w:hAnsi="Arial" w:cs="Arial"/>
                <w:bCs/>
              </w:rPr>
            </w:pPr>
            <w:r>
              <w:rPr>
                <w:rFonts w:ascii="Arial" w:hAnsi="Arial" w:cs="Arial"/>
                <w:bCs/>
              </w:rPr>
              <w:t>System’s Installation</w:t>
            </w:r>
          </w:p>
        </w:tc>
        <w:tc>
          <w:tcPr>
            <w:tcW w:w="2157" w:type="dxa"/>
          </w:tcPr>
          <w:p w14:paraId="13AFC6A3" w14:textId="62B5B403" w:rsidR="001F67A8" w:rsidRDefault="001F67A8" w:rsidP="001F67A8">
            <w:pPr>
              <w:jc w:val="center"/>
              <w:rPr>
                <w:rFonts w:ascii="Arial" w:hAnsi="Arial" w:cs="Arial"/>
                <w:bCs/>
              </w:rPr>
            </w:pPr>
            <w:r>
              <w:rPr>
                <w:rFonts w:ascii="Arial" w:hAnsi="Arial" w:cs="Arial"/>
                <w:bCs/>
              </w:rPr>
              <w:t>Installation of the software to the computer</w:t>
            </w:r>
          </w:p>
        </w:tc>
        <w:tc>
          <w:tcPr>
            <w:tcW w:w="2158" w:type="dxa"/>
          </w:tcPr>
          <w:p w14:paraId="4451636A" w14:textId="77777777" w:rsidR="001F67A8" w:rsidRDefault="001F67A8" w:rsidP="001F67A8">
            <w:pPr>
              <w:ind w:left="720"/>
              <w:jc w:val="center"/>
              <w:rPr>
                <w:rFonts w:ascii="Arial" w:hAnsi="Arial" w:cs="Arial"/>
                <w:bCs/>
              </w:rPr>
            </w:pPr>
            <w:r>
              <w:rPr>
                <w:rFonts w:ascii="Arial" w:hAnsi="Arial" w:cs="Arial"/>
                <w:bCs/>
              </w:rPr>
              <w:t>Researchers</w:t>
            </w:r>
          </w:p>
          <w:p w14:paraId="5964234B" w14:textId="0FEB8E68" w:rsidR="001F67A8" w:rsidRDefault="001F67A8" w:rsidP="001F67A8">
            <w:pPr>
              <w:ind w:left="720"/>
              <w:jc w:val="center"/>
              <w:rPr>
                <w:rFonts w:ascii="Arial" w:hAnsi="Arial" w:cs="Arial"/>
                <w:bCs/>
              </w:rPr>
            </w:pPr>
            <w:r>
              <w:rPr>
                <w:rFonts w:ascii="Arial" w:hAnsi="Arial" w:cs="Arial"/>
                <w:bCs/>
              </w:rPr>
              <w:t>Admin</w:t>
            </w:r>
          </w:p>
        </w:tc>
        <w:tc>
          <w:tcPr>
            <w:tcW w:w="2158" w:type="dxa"/>
          </w:tcPr>
          <w:p w14:paraId="71AAEA68" w14:textId="38153F39" w:rsidR="001F67A8" w:rsidRDefault="001F67A8" w:rsidP="001F67A8">
            <w:pPr>
              <w:spacing w:line="480" w:lineRule="auto"/>
              <w:ind w:left="720"/>
              <w:rPr>
                <w:rFonts w:ascii="Arial" w:hAnsi="Arial" w:cs="Arial"/>
                <w:bCs/>
              </w:rPr>
            </w:pPr>
            <w:r>
              <w:rPr>
                <w:rFonts w:ascii="Arial" w:hAnsi="Arial" w:cs="Arial"/>
                <w:bCs/>
              </w:rPr>
              <w:t>3-6 hours</w:t>
            </w:r>
          </w:p>
        </w:tc>
      </w:tr>
      <w:tr w:rsidR="001F67A8" w14:paraId="23F41905" w14:textId="77777777" w:rsidTr="001F67A8">
        <w:tc>
          <w:tcPr>
            <w:tcW w:w="2157" w:type="dxa"/>
          </w:tcPr>
          <w:p w14:paraId="3F8DA50F" w14:textId="74C378AF" w:rsidR="001F67A8" w:rsidRDefault="001F67A8" w:rsidP="001F67A8">
            <w:pPr>
              <w:jc w:val="center"/>
              <w:rPr>
                <w:rFonts w:ascii="Arial" w:hAnsi="Arial" w:cs="Arial"/>
                <w:bCs/>
              </w:rPr>
            </w:pPr>
            <w:r>
              <w:rPr>
                <w:rFonts w:ascii="Arial" w:hAnsi="Arial" w:cs="Arial"/>
                <w:bCs/>
              </w:rPr>
              <w:t>Information distribution</w:t>
            </w:r>
          </w:p>
        </w:tc>
        <w:tc>
          <w:tcPr>
            <w:tcW w:w="2157" w:type="dxa"/>
          </w:tcPr>
          <w:p w14:paraId="380219CD" w14:textId="6724BC5C" w:rsidR="001F67A8" w:rsidRDefault="001F67A8" w:rsidP="001F67A8">
            <w:pPr>
              <w:jc w:val="center"/>
              <w:rPr>
                <w:rFonts w:ascii="Arial" w:hAnsi="Arial" w:cs="Arial"/>
                <w:bCs/>
              </w:rPr>
            </w:pPr>
            <w:r>
              <w:rPr>
                <w:rFonts w:ascii="Arial" w:hAnsi="Arial" w:cs="Arial"/>
                <w:bCs/>
              </w:rPr>
              <w:t>Provide technical documentation</w:t>
            </w:r>
          </w:p>
        </w:tc>
        <w:tc>
          <w:tcPr>
            <w:tcW w:w="2158" w:type="dxa"/>
          </w:tcPr>
          <w:p w14:paraId="3CCADC37" w14:textId="77777777" w:rsidR="001F67A8" w:rsidRDefault="001F67A8" w:rsidP="001F67A8">
            <w:pPr>
              <w:ind w:left="720"/>
              <w:jc w:val="center"/>
              <w:rPr>
                <w:rFonts w:ascii="Arial" w:hAnsi="Arial" w:cs="Arial"/>
                <w:bCs/>
              </w:rPr>
            </w:pPr>
            <w:r>
              <w:rPr>
                <w:rFonts w:ascii="Arial" w:hAnsi="Arial" w:cs="Arial"/>
                <w:bCs/>
              </w:rPr>
              <w:t>Researchers</w:t>
            </w:r>
          </w:p>
          <w:p w14:paraId="43A48FC9" w14:textId="2E3344B5" w:rsidR="001F67A8" w:rsidRDefault="001F67A8" w:rsidP="001F67A8">
            <w:pPr>
              <w:ind w:left="720"/>
              <w:jc w:val="center"/>
              <w:rPr>
                <w:rFonts w:ascii="Arial" w:hAnsi="Arial" w:cs="Arial"/>
                <w:bCs/>
              </w:rPr>
            </w:pPr>
            <w:r>
              <w:rPr>
                <w:rFonts w:ascii="Arial" w:hAnsi="Arial" w:cs="Arial"/>
                <w:bCs/>
              </w:rPr>
              <w:t>Admin</w:t>
            </w:r>
          </w:p>
        </w:tc>
        <w:tc>
          <w:tcPr>
            <w:tcW w:w="2158" w:type="dxa"/>
          </w:tcPr>
          <w:p w14:paraId="1B2CE258" w14:textId="715DD2C8" w:rsidR="001F67A8" w:rsidRDefault="001F67A8" w:rsidP="001F67A8">
            <w:pPr>
              <w:spacing w:line="480" w:lineRule="auto"/>
              <w:ind w:left="720"/>
              <w:rPr>
                <w:rFonts w:ascii="Arial" w:hAnsi="Arial" w:cs="Arial"/>
                <w:bCs/>
              </w:rPr>
            </w:pPr>
            <w:r>
              <w:rPr>
                <w:rFonts w:ascii="Arial" w:hAnsi="Arial" w:cs="Arial"/>
                <w:bCs/>
              </w:rPr>
              <w:t>1 Day</w:t>
            </w:r>
          </w:p>
        </w:tc>
      </w:tr>
      <w:tr w:rsidR="001F67A8" w14:paraId="0C25238D" w14:textId="77777777" w:rsidTr="001F67A8">
        <w:tc>
          <w:tcPr>
            <w:tcW w:w="2157" w:type="dxa"/>
          </w:tcPr>
          <w:p w14:paraId="3BCEA643" w14:textId="61E114A2" w:rsidR="001F67A8" w:rsidRDefault="001F67A8" w:rsidP="001F67A8">
            <w:pPr>
              <w:jc w:val="center"/>
              <w:rPr>
                <w:rFonts w:ascii="Arial" w:hAnsi="Arial" w:cs="Arial"/>
                <w:bCs/>
              </w:rPr>
            </w:pPr>
            <w:r>
              <w:rPr>
                <w:rFonts w:ascii="Arial" w:hAnsi="Arial" w:cs="Arial"/>
                <w:bCs/>
              </w:rPr>
              <w:t>3 Days training</w:t>
            </w:r>
          </w:p>
        </w:tc>
        <w:tc>
          <w:tcPr>
            <w:tcW w:w="2157" w:type="dxa"/>
          </w:tcPr>
          <w:p w14:paraId="01CD2898" w14:textId="566863EE" w:rsidR="001F67A8" w:rsidRDefault="001F67A8" w:rsidP="001F67A8">
            <w:pPr>
              <w:jc w:val="center"/>
              <w:rPr>
                <w:rFonts w:ascii="Arial" w:hAnsi="Arial" w:cs="Arial"/>
                <w:bCs/>
              </w:rPr>
            </w:pPr>
            <w:r>
              <w:rPr>
                <w:rFonts w:ascii="Arial" w:hAnsi="Arial" w:cs="Arial"/>
                <w:bCs/>
              </w:rPr>
              <w:t>Hands on training for the employees</w:t>
            </w:r>
          </w:p>
        </w:tc>
        <w:tc>
          <w:tcPr>
            <w:tcW w:w="2158" w:type="dxa"/>
          </w:tcPr>
          <w:p w14:paraId="57443AF5" w14:textId="77777777" w:rsidR="001F67A8" w:rsidRDefault="006C1AC1" w:rsidP="001F67A8">
            <w:pPr>
              <w:ind w:left="720"/>
              <w:jc w:val="center"/>
              <w:rPr>
                <w:rFonts w:ascii="Arial" w:hAnsi="Arial" w:cs="Arial"/>
                <w:bCs/>
              </w:rPr>
            </w:pPr>
            <w:r>
              <w:rPr>
                <w:rFonts w:ascii="Arial" w:hAnsi="Arial" w:cs="Arial"/>
                <w:bCs/>
              </w:rPr>
              <w:t>Researchers</w:t>
            </w:r>
          </w:p>
          <w:p w14:paraId="3B682741" w14:textId="77777777" w:rsidR="006C1AC1" w:rsidRDefault="006C1AC1" w:rsidP="001F67A8">
            <w:pPr>
              <w:ind w:left="720"/>
              <w:jc w:val="center"/>
              <w:rPr>
                <w:rFonts w:ascii="Arial" w:hAnsi="Arial" w:cs="Arial"/>
                <w:bCs/>
              </w:rPr>
            </w:pPr>
            <w:r>
              <w:rPr>
                <w:rFonts w:ascii="Arial" w:hAnsi="Arial" w:cs="Arial"/>
                <w:bCs/>
              </w:rPr>
              <w:t>Admin</w:t>
            </w:r>
          </w:p>
          <w:p w14:paraId="369AF0F0" w14:textId="40987943" w:rsidR="006C1AC1" w:rsidRDefault="006C1AC1" w:rsidP="001F67A8">
            <w:pPr>
              <w:ind w:left="720"/>
              <w:jc w:val="center"/>
              <w:rPr>
                <w:rFonts w:ascii="Arial" w:hAnsi="Arial" w:cs="Arial"/>
                <w:bCs/>
              </w:rPr>
            </w:pPr>
            <w:r>
              <w:rPr>
                <w:rFonts w:ascii="Arial" w:hAnsi="Arial" w:cs="Arial"/>
                <w:bCs/>
              </w:rPr>
              <w:t>Employees</w:t>
            </w:r>
          </w:p>
        </w:tc>
        <w:tc>
          <w:tcPr>
            <w:tcW w:w="2158" w:type="dxa"/>
          </w:tcPr>
          <w:p w14:paraId="7119F6FC" w14:textId="0B9FD2B9" w:rsidR="001F67A8" w:rsidRDefault="006C1AC1" w:rsidP="006C1AC1">
            <w:pPr>
              <w:spacing w:line="480" w:lineRule="auto"/>
              <w:ind w:left="720"/>
              <w:rPr>
                <w:rFonts w:ascii="Arial" w:hAnsi="Arial" w:cs="Arial"/>
                <w:bCs/>
              </w:rPr>
            </w:pPr>
            <w:r>
              <w:rPr>
                <w:rFonts w:ascii="Arial" w:hAnsi="Arial" w:cs="Arial"/>
                <w:bCs/>
              </w:rPr>
              <w:t>3 Days</w:t>
            </w:r>
          </w:p>
        </w:tc>
      </w:tr>
    </w:tbl>
    <w:p w14:paraId="040E2DC6" w14:textId="0072C7A9" w:rsidR="006C1AC1" w:rsidRDefault="006C1AC1" w:rsidP="006C1AC1">
      <w:pPr>
        <w:spacing w:line="480" w:lineRule="auto"/>
        <w:jc w:val="center"/>
        <w:rPr>
          <w:rFonts w:ascii="Arial" w:hAnsi="Arial" w:cs="Arial"/>
          <w:bCs/>
        </w:rPr>
      </w:pPr>
      <w:r>
        <w:rPr>
          <w:rFonts w:ascii="Arial" w:hAnsi="Arial" w:cs="Arial"/>
          <w:bCs/>
        </w:rPr>
        <w:t>Table 3.7 Implementation Plan</w:t>
      </w:r>
    </w:p>
    <w:p w14:paraId="4E6247AE" w14:textId="2B64BB46" w:rsidR="003824BD" w:rsidRDefault="003824BD" w:rsidP="006C1AC1">
      <w:pPr>
        <w:spacing w:line="480" w:lineRule="auto"/>
        <w:jc w:val="center"/>
        <w:rPr>
          <w:rFonts w:ascii="Arial" w:hAnsi="Arial" w:cs="Arial"/>
          <w:bCs/>
        </w:rPr>
      </w:pPr>
    </w:p>
    <w:p w14:paraId="5271424C" w14:textId="5E093D97" w:rsidR="003824BD" w:rsidRDefault="003824BD" w:rsidP="006C1AC1">
      <w:pPr>
        <w:spacing w:line="480" w:lineRule="auto"/>
        <w:jc w:val="center"/>
        <w:rPr>
          <w:rFonts w:ascii="Arial" w:hAnsi="Arial" w:cs="Arial"/>
          <w:bCs/>
        </w:rPr>
      </w:pPr>
    </w:p>
    <w:p w14:paraId="238CBDD9" w14:textId="695BE833" w:rsidR="003824BD" w:rsidRDefault="003824BD" w:rsidP="006C1AC1">
      <w:pPr>
        <w:spacing w:line="480" w:lineRule="auto"/>
        <w:jc w:val="center"/>
        <w:rPr>
          <w:rFonts w:ascii="Arial" w:hAnsi="Arial" w:cs="Arial"/>
          <w:bCs/>
        </w:rPr>
      </w:pPr>
    </w:p>
    <w:p w14:paraId="05E7D97A" w14:textId="2A8ED4D8" w:rsidR="003824BD" w:rsidRDefault="003824BD" w:rsidP="006C1AC1">
      <w:pPr>
        <w:spacing w:line="480" w:lineRule="auto"/>
        <w:jc w:val="center"/>
        <w:rPr>
          <w:rFonts w:ascii="Arial" w:hAnsi="Arial" w:cs="Arial"/>
          <w:bCs/>
        </w:rPr>
      </w:pPr>
    </w:p>
    <w:p w14:paraId="44882CCC" w14:textId="372B6F24" w:rsidR="003824BD" w:rsidRDefault="003824BD" w:rsidP="006C1AC1">
      <w:pPr>
        <w:spacing w:line="480" w:lineRule="auto"/>
        <w:jc w:val="center"/>
        <w:rPr>
          <w:rFonts w:ascii="Arial" w:hAnsi="Arial" w:cs="Arial"/>
          <w:bCs/>
        </w:rPr>
      </w:pPr>
    </w:p>
    <w:p w14:paraId="18539A89" w14:textId="5A5C472B" w:rsidR="003824BD" w:rsidRDefault="003824BD" w:rsidP="006C1AC1">
      <w:pPr>
        <w:spacing w:line="480" w:lineRule="auto"/>
        <w:jc w:val="center"/>
        <w:rPr>
          <w:rFonts w:ascii="Arial" w:hAnsi="Arial" w:cs="Arial"/>
          <w:bCs/>
        </w:rPr>
      </w:pPr>
    </w:p>
    <w:p w14:paraId="21232ED0" w14:textId="5DC7B482" w:rsidR="003824BD" w:rsidRDefault="003824BD" w:rsidP="006C1AC1">
      <w:pPr>
        <w:spacing w:line="480" w:lineRule="auto"/>
        <w:jc w:val="center"/>
        <w:rPr>
          <w:rFonts w:ascii="Arial" w:hAnsi="Arial" w:cs="Arial"/>
          <w:bCs/>
        </w:rPr>
      </w:pPr>
    </w:p>
    <w:p w14:paraId="5164BBFD" w14:textId="208CADCE" w:rsidR="003824BD" w:rsidRDefault="003824BD" w:rsidP="006C1AC1">
      <w:pPr>
        <w:spacing w:line="480" w:lineRule="auto"/>
        <w:jc w:val="center"/>
        <w:rPr>
          <w:rFonts w:ascii="Arial" w:hAnsi="Arial" w:cs="Arial"/>
          <w:bCs/>
        </w:rPr>
      </w:pPr>
    </w:p>
    <w:p w14:paraId="4FF489F5" w14:textId="3165EBC5" w:rsidR="003824BD" w:rsidRDefault="003824BD" w:rsidP="003824BD">
      <w:pPr>
        <w:spacing w:line="480" w:lineRule="auto"/>
        <w:jc w:val="both"/>
        <w:rPr>
          <w:rFonts w:ascii="Arial" w:hAnsi="Arial" w:cs="Arial"/>
          <w:b/>
        </w:rPr>
      </w:pPr>
      <w:r>
        <w:rPr>
          <w:rFonts w:ascii="Arial" w:hAnsi="Arial" w:cs="Arial"/>
          <w:b/>
        </w:rPr>
        <w:lastRenderedPageBreak/>
        <w:t>Input and Output Reports and Analysis</w:t>
      </w:r>
    </w:p>
    <w:p w14:paraId="2E12A1DC" w14:textId="112BB100" w:rsidR="003824BD" w:rsidRDefault="003824BD" w:rsidP="003824BD">
      <w:pPr>
        <w:spacing w:line="480" w:lineRule="auto"/>
        <w:jc w:val="both"/>
        <w:rPr>
          <w:rFonts w:ascii="Arial" w:hAnsi="Arial" w:cs="Arial"/>
          <w:bCs/>
        </w:rPr>
      </w:pPr>
      <w:r>
        <w:rPr>
          <w:rFonts w:ascii="Arial" w:hAnsi="Arial" w:cs="Arial"/>
          <w:b/>
        </w:rPr>
        <w:tab/>
      </w:r>
      <w:r>
        <w:rPr>
          <w:rFonts w:ascii="Arial" w:hAnsi="Arial" w:cs="Arial"/>
          <w:bCs/>
        </w:rPr>
        <w:t>This section will be represented by Input-Process-Output (IPO) diagrams. Identify all the modules based on your Hierarchical Input-Output (HIPO).The reference number will be based on the label number and indicated on your HIPO. Input are data, Process is an action world and Output will be the result of the action performed.</w:t>
      </w:r>
    </w:p>
    <w:p w14:paraId="54321A66" w14:textId="212BAD3F" w:rsidR="003824BD" w:rsidRDefault="003824BD" w:rsidP="003824BD">
      <w:pPr>
        <w:spacing w:line="480" w:lineRule="auto"/>
        <w:jc w:val="both"/>
        <w:rPr>
          <w:rFonts w:ascii="Arial" w:hAnsi="Arial" w:cs="Arial"/>
          <w:bCs/>
        </w:rPr>
      </w:pPr>
    </w:p>
    <w:p w14:paraId="23A21CD6" w14:textId="44BF61FC" w:rsidR="003824BD" w:rsidRDefault="003824BD" w:rsidP="003824BD">
      <w:pPr>
        <w:spacing w:line="480" w:lineRule="auto"/>
        <w:jc w:val="both"/>
        <w:rPr>
          <w:rFonts w:ascii="Arial" w:hAnsi="Arial" w:cs="Arial"/>
          <w:b/>
        </w:rPr>
      </w:pPr>
      <w:r>
        <w:rPr>
          <w:rFonts w:ascii="Arial" w:hAnsi="Arial" w:cs="Arial"/>
          <w:b/>
        </w:rPr>
        <w:t>Reference Number:</w:t>
      </w:r>
    </w:p>
    <w:p w14:paraId="7D1ED43D" w14:textId="764EAE47" w:rsidR="003824BD" w:rsidRDefault="003824BD" w:rsidP="003824BD">
      <w:pPr>
        <w:spacing w:line="480" w:lineRule="auto"/>
        <w:jc w:val="both"/>
        <w:rPr>
          <w:rFonts w:ascii="Arial" w:hAnsi="Arial" w:cs="Arial"/>
          <w:bCs/>
        </w:rPr>
      </w:pPr>
      <w:r>
        <w:rPr>
          <w:rFonts w:ascii="Arial" w:hAnsi="Arial" w:cs="Arial"/>
          <w:b/>
        </w:rPr>
        <w:t xml:space="preserve">Module Name: </w:t>
      </w:r>
      <w:commentRangeStart w:id="1"/>
      <w:r>
        <w:rPr>
          <w:rFonts w:ascii="Arial" w:hAnsi="Arial" w:cs="Arial"/>
          <w:bCs/>
        </w:rPr>
        <w:t>Login</w:t>
      </w:r>
      <w:commentRangeEnd w:id="1"/>
      <w:r w:rsidR="00137485">
        <w:rPr>
          <w:rStyle w:val="CommentReference"/>
        </w:rPr>
        <w:commentReference w:id="1"/>
      </w:r>
    </w:p>
    <w:p w14:paraId="4380E0E4" w14:textId="014B2945" w:rsidR="00137485" w:rsidRDefault="00137485" w:rsidP="00137485">
      <w:pPr>
        <w:spacing w:line="480" w:lineRule="auto"/>
        <w:ind w:firstLine="720"/>
        <w:jc w:val="both"/>
        <w:rPr>
          <w:rFonts w:ascii="Arial" w:hAnsi="Arial" w:cs="Arial"/>
          <w:bCs/>
        </w:rPr>
      </w:pPr>
      <w:r>
        <w:rPr>
          <w:rFonts w:ascii="Arial" w:hAnsi="Arial" w:cs="Arial"/>
          <w:b/>
        </w:rPr>
        <w:t xml:space="preserve">  INPUT </w:t>
      </w:r>
      <w:r>
        <w:rPr>
          <w:rFonts w:ascii="Arial" w:hAnsi="Arial" w:cs="Arial"/>
          <w:b/>
        </w:rPr>
        <w:tab/>
      </w:r>
      <w:r>
        <w:rPr>
          <w:rFonts w:ascii="Arial" w:hAnsi="Arial" w:cs="Arial"/>
          <w:b/>
        </w:rPr>
        <w:tab/>
      </w:r>
      <w:r>
        <w:rPr>
          <w:rFonts w:ascii="Arial" w:hAnsi="Arial" w:cs="Arial"/>
          <w:b/>
        </w:rPr>
        <w:tab/>
        <w:t xml:space="preserve">   PROCESS </w:t>
      </w:r>
      <w:r>
        <w:rPr>
          <w:rFonts w:ascii="Arial" w:hAnsi="Arial" w:cs="Arial"/>
          <w:b/>
        </w:rPr>
        <w:tab/>
      </w:r>
      <w:r>
        <w:rPr>
          <w:rFonts w:ascii="Arial" w:hAnsi="Arial" w:cs="Arial"/>
          <w:b/>
        </w:rPr>
        <w:tab/>
        <w:t xml:space="preserve">        OUTPUT</w:t>
      </w:r>
    </w:p>
    <w:p w14:paraId="3882E6E7" w14:textId="3B7ADC5C" w:rsidR="00137485" w:rsidRDefault="00137485" w:rsidP="003824BD">
      <w:pPr>
        <w:spacing w:line="480" w:lineRule="auto"/>
        <w:jc w:val="both"/>
        <w:rPr>
          <w:rFonts w:ascii="Arial" w:hAnsi="Arial" w:cs="Arial"/>
          <w:bCs/>
        </w:rPr>
      </w:pPr>
      <w:r>
        <w:rPr>
          <w:rFonts w:ascii="Arial" w:hAnsi="Arial" w:cs="Arial"/>
          <w:bCs/>
          <w:noProof/>
        </w:rPr>
        <w:drawing>
          <wp:inline distT="0" distB="0" distL="0" distR="0" wp14:anchorId="011E13B4" wp14:editId="6725B7E2">
            <wp:extent cx="5486400" cy="868680"/>
            <wp:effectExtent l="0" t="0" r="19050" b="76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757F6776" w14:textId="77777777" w:rsidR="00137485" w:rsidRDefault="00137485" w:rsidP="00137485">
      <w:pPr>
        <w:spacing w:line="480" w:lineRule="auto"/>
        <w:jc w:val="both"/>
        <w:rPr>
          <w:rFonts w:ascii="Arial" w:hAnsi="Arial" w:cs="Arial"/>
          <w:b/>
        </w:rPr>
      </w:pPr>
    </w:p>
    <w:p w14:paraId="4D26C7EB" w14:textId="73649A46" w:rsidR="00137485" w:rsidRDefault="00137485" w:rsidP="00137485">
      <w:pPr>
        <w:spacing w:line="480" w:lineRule="auto"/>
        <w:jc w:val="both"/>
        <w:rPr>
          <w:rFonts w:ascii="Arial" w:hAnsi="Arial" w:cs="Arial"/>
          <w:b/>
        </w:rPr>
      </w:pPr>
      <w:r>
        <w:rPr>
          <w:rFonts w:ascii="Arial" w:hAnsi="Arial" w:cs="Arial"/>
          <w:b/>
        </w:rPr>
        <w:t>Reference Number:</w:t>
      </w:r>
    </w:p>
    <w:p w14:paraId="63D064AD" w14:textId="33B119C5" w:rsidR="00137485" w:rsidRDefault="00137485" w:rsidP="00137485">
      <w:pPr>
        <w:spacing w:line="480" w:lineRule="auto"/>
        <w:jc w:val="both"/>
        <w:rPr>
          <w:rFonts w:ascii="Arial" w:hAnsi="Arial" w:cs="Arial"/>
          <w:bCs/>
        </w:rPr>
      </w:pPr>
      <w:r>
        <w:rPr>
          <w:rFonts w:ascii="Arial" w:hAnsi="Arial" w:cs="Arial"/>
          <w:b/>
        </w:rPr>
        <w:t xml:space="preserve">Module Name: </w:t>
      </w:r>
      <w:r>
        <w:rPr>
          <w:rFonts w:ascii="Arial" w:hAnsi="Arial" w:cs="Arial"/>
          <w:bCs/>
        </w:rPr>
        <w:t>Registration</w:t>
      </w:r>
    </w:p>
    <w:p w14:paraId="305AB7FB" w14:textId="77777777" w:rsidR="00137485" w:rsidRDefault="00137485" w:rsidP="00137485">
      <w:pPr>
        <w:spacing w:line="480" w:lineRule="auto"/>
        <w:ind w:firstLine="720"/>
        <w:jc w:val="both"/>
        <w:rPr>
          <w:rFonts w:ascii="Arial" w:hAnsi="Arial" w:cs="Arial"/>
          <w:bCs/>
        </w:rPr>
      </w:pPr>
      <w:r>
        <w:rPr>
          <w:rFonts w:ascii="Arial" w:hAnsi="Arial" w:cs="Arial"/>
          <w:b/>
        </w:rPr>
        <w:t xml:space="preserve">  INPUT </w:t>
      </w:r>
      <w:r>
        <w:rPr>
          <w:rFonts w:ascii="Arial" w:hAnsi="Arial" w:cs="Arial"/>
          <w:b/>
        </w:rPr>
        <w:tab/>
      </w:r>
      <w:r>
        <w:rPr>
          <w:rFonts w:ascii="Arial" w:hAnsi="Arial" w:cs="Arial"/>
          <w:b/>
        </w:rPr>
        <w:tab/>
      </w:r>
      <w:r>
        <w:rPr>
          <w:rFonts w:ascii="Arial" w:hAnsi="Arial" w:cs="Arial"/>
          <w:b/>
        </w:rPr>
        <w:tab/>
        <w:t xml:space="preserve">   PROCESS </w:t>
      </w:r>
      <w:r>
        <w:rPr>
          <w:rFonts w:ascii="Arial" w:hAnsi="Arial" w:cs="Arial"/>
          <w:b/>
        </w:rPr>
        <w:tab/>
      </w:r>
      <w:r>
        <w:rPr>
          <w:rFonts w:ascii="Arial" w:hAnsi="Arial" w:cs="Arial"/>
          <w:b/>
        </w:rPr>
        <w:tab/>
        <w:t xml:space="preserve">        OUTPUT</w:t>
      </w:r>
    </w:p>
    <w:p w14:paraId="2350D541" w14:textId="77777777" w:rsidR="00137485" w:rsidRDefault="00137485" w:rsidP="00137485">
      <w:pPr>
        <w:spacing w:line="480" w:lineRule="auto"/>
        <w:jc w:val="both"/>
        <w:rPr>
          <w:rFonts w:ascii="Arial" w:hAnsi="Arial" w:cs="Arial"/>
          <w:bCs/>
        </w:rPr>
      </w:pPr>
      <w:r>
        <w:rPr>
          <w:rFonts w:ascii="Arial" w:hAnsi="Arial" w:cs="Arial"/>
          <w:bCs/>
          <w:noProof/>
        </w:rPr>
        <w:drawing>
          <wp:inline distT="0" distB="0" distL="0" distR="0" wp14:anchorId="6F11D383" wp14:editId="593E1B6A">
            <wp:extent cx="5486400" cy="868680"/>
            <wp:effectExtent l="38100" t="0" r="19050" b="762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3BD92D9B" w14:textId="06EB73D2" w:rsidR="00137485" w:rsidRDefault="00137485" w:rsidP="00137485">
      <w:pPr>
        <w:spacing w:line="480" w:lineRule="auto"/>
        <w:jc w:val="both"/>
        <w:rPr>
          <w:rFonts w:ascii="Arial" w:hAnsi="Arial" w:cs="Arial"/>
          <w:bCs/>
        </w:rPr>
      </w:pPr>
    </w:p>
    <w:p w14:paraId="11C6F35E" w14:textId="77777777" w:rsidR="00137485" w:rsidRPr="003824BD" w:rsidRDefault="00137485" w:rsidP="00137485">
      <w:pPr>
        <w:spacing w:line="480" w:lineRule="auto"/>
        <w:jc w:val="both"/>
        <w:rPr>
          <w:rFonts w:ascii="Arial" w:hAnsi="Arial" w:cs="Arial"/>
          <w:bCs/>
        </w:rPr>
      </w:pPr>
    </w:p>
    <w:p w14:paraId="4CB326AD" w14:textId="77777777" w:rsidR="00137485" w:rsidRDefault="00137485" w:rsidP="00137485">
      <w:pPr>
        <w:spacing w:line="480" w:lineRule="auto"/>
        <w:jc w:val="both"/>
        <w:rPr>
          <w:rFonts w:ascii="Arial" w:hAnsi="Arial" w:cs="Arial"/>
          <w:b/>
        </w:rPr>
      </w:pPr>
      <w:r>
        <w:rPr>
          <w:rFonts w:ascii="Arial" w:hAnsi="Arial" w:cs="Arial"/>
          <w:b/>
        </w:rPr>
        <w:lastRenderedPageBreak/>
        <w:t>Reference Number:</w:t>
      </w:r>
    </w:p>
    <w:p w14:paraId="0FDF8EEC" w14:textId="21A2FB1B" w:rsidR="00137485" w:rsidRDefault="00137485" w:rsidP="00137485">
      <w:pPr>
        <w:spacing w:line="480" w:lineRule="auto"/>
        <w:jc w:val="both"/>
        <w:rPr>
          <w:rFonts w:ascii="Arial" w:hAnsi="Arial" w:cs="Arial"/>
          <w:bCs/>
        </w:rPr>
      </w:pPr>
      <w:r>
        <w:rPr>
          <w:rFonts w:ascii="Arial" w:hAnsi="Arial" w:cs="Arial"/>
          <w:b/>
        </w:rPr>
        <w:t xml:space="preserve">Module Name: </w:t>
      </w:r>
      <w:r>
        <w:rPr>
          <w:rFonts w:ascii="Arial" w:hAnsi="Arial" w:cs="Arial"/>
          <w:bCs/>
        </w:rPr>
        <w:t>Ordering</w:t>
      </w:r>
    </w:p>
    <w:p w14:paraId="6EAD6E1A" w14:textId="77777777" w:rsidR="00137485" w:rsidRDefault="00137485" w:rsidP="00137485">
      <w:pPr>
        <w:spacing w:line="480" w:lineRule="auto"/>
        <w:ind w:firstLine="720"/>
        <w:jc w:val="both"/>
        <w:rPr>
          <w:rFonts w:ascii="Arial" w:hAnsi="Arial" w:cs="Arial"/>
          <w:bCs/>
        </w:rPr>
      </w:pPr>
      <w:r>
        <w:rPr>
          <w:rFonts w:ascii="Arial" w:hAnsi="Arial" w:cs="Arial"/>
          <w:b/>
        </w:rPr>
        <w:t xml:space="preserve">  INPUT </w:t>
      </w:r>
      <w:r>
        <w:rPr>
          <w:rFonts w:ascii="Arial" w:hAnsi="Arial" w:cs="Arial"/>
          <w:b/>
        </w:rPr>
        <w:tab/>
      </w:r>
      <w:r>
        <w:rPr>
          <w:rFonts w:ascii="Arial" w:hAnsi="Arial" w:cs="Arial"/>
          <w:b/>
        </w:rPr>
        <w:tab/>
      </w:r>
      <w:r>
        <w:rPr>
          <w:rFonts w:ascii="Arial" w:hAnsi="Arial" w:cs="Arial"/>
          <w:b/>
        </w:rPr>
        <w:tab/>
        <w:t xml:space="preserve">   PROCESS </w:t>
      </w:r>
      <w:r>
        <w:rPr>
          <w:rFonts w:ascii="Arial" w:hAnsi="Arial" w:cs="Arial"/>
          <w:b/>
        </w:rPr>
        <w:tab/>
      </w:r>
      <w:r>
        <w:rPr>
          <w:rFonts w:ascii="Arial" w:hAnsi="Arial" w:cs="Arial"/>
          <w:b/>
        </w:rPr>
        <w:tab/>
        <w:t xml:space="preserve">        OUTPUT</w:t>
      </w:r>
    </w:p>
    <w:p w14:paraId="0E65CCAA" w14:textId="77777777" w:rsidR="00137485" w:rsidRDefault="00137485" w:rsidP="00137485">
      <w:pPr>
        <w:spacing w:line="480" w:lineRule="auto"/>
        <w:jc w:val="both"/>
        <w:rPr>
          <w:rFonts w:ascii="Arial" w:hAnsi="Arial" w:cs="Arial"/>
          <w:bCs/>
        </w:rPr>
      </w:pPr>
      <w:r>
        <w:rPr>
          <w:rFonts w:ascii="Arial" w:hAnsi="Arial" w:cs="Arial"/>
          <w:bCs/>
          <w:noProof/>
        </w:rPr>
        <w:drawing>
          <wp:inline distT="0" distB="0" distL="0" distR="0" wp14:anchorId="72695AEA" wp14:editId="3EAE9C35">
            <wp:extent cx="5486400" cy="868680"/>
            <wp:effectExtent l="0" t="0" r="38100" b="762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0487F422" w14:textId="77777777" w:rsidR="00137485" w:rsidRPr="003824BD" w:rsidRDefault="00137485" w:rsidP="00137485">
      <w:pPr>
        <w:spacing w:line="480" w:lineRule="auto"/>
        <w:jc w:val="both"/>
        <w:rPr>
          <w:rFonts w:ascii="Arial" w:hAnsi="Arial" w:cs="Arial"/>
          <w:bCs/>
        </w:rPr>
      </w:pPr>
    </w:p>
    <w:p w14:paraId="0E7A9F92" w14:textId="77777777" w:rsidR="00137485" w:rsidRDefault="00137485" w:rsidP="00137485">
      <w:pPr>
        <w:spacing w:line="480" w:lineRule="auto"/>
        <w:jc w:val="both"/>
        <w:rPr>
          <w:rFonts w:ascii="Arial" w:hAnsi="Arial" w:cs="Arial"/>
          <w:b/>
        </w:rPr>
      </w:pPr>
      <w:r>
        <w:rPr>
          <w:rFonts w:ascii="Arial" w:hAnsi="Arial" w:cs="Arial"/>
          <w:b/>
        </w:rPr>
        <w:t>Reference Number:</w:t>
      </w:r>
    </w:p>
    <w:p w14:paraId="1148617C" w14:textId="31FC273D" w:rsidR="00137485" w:rsidRDefault="00137485" w:rsidP="00137485">
      <w:pPr>
        <w:spacing w:line="480" w:lineRule="auto"/>
        <w:jc w:val="both"/>
        <w:rPr>
          <w:rFonts w:ascii="Arial" w:hAnsi="Arial" w:cs="Arial"/>
          <w:bCs/>
        </w:rPr>
      </w:pPr>
      <w:r>
        <w:rPr>
          <w:rFonts w:ascii="Arial" w:hAnsi="Arial" w:cs="Arial"/>
          <w:b/>
        </w:rPr>
        <w:t xml:space="preserve">Module Name: </w:t>
      </w:r>
      <w:r>
        <w:rPr>
          <w:rFonts w:ascii="Arial" w:hAnsi="Arial" w:cs="Arial"/>
          <w:bCs/>
        </w:rPr>
        <w:t>Input of Stocks</w:t>
      </w:r>
    </w:p>
    <w:p w14:paraId="35502483" w14:textId="77777777" w:rsidR="00137485" w:rsidRDefault="00137485" w:rsidP="00137485">
      <w:pPr>
        <w:spacing w:line="480" w:lineRule="auto"/>
        <w:ind w:firstLine="720"/>
        <w:jc w:val="both"/>
        <w:rPr>
          <w:rFonts w:ascii="Arial" w:hAnsi="Arial" w:cs="Arial"/>
          <w:bCs/>
        </w:rPr>
      </w:pPr>
      <w:r>
        <w:rPr>
          <w:rFonts w:ascii="Arial" w:hAnsi="Arial" w:cs="Arial"/>
          <w:b/>
        </w:rPr>
        <w:t xml:space="preserve">  INPUT </w:t>
      </w:r>
      <w:r>
        <w:rPr>
          <w:rFonts w:ascii="Arial" w:hAnsi="Arial" w:cs="Arial"/>
          <w:b/>
        </w:rPr>
        <w:tab/>
      </w:r>
      <w:r>
        <w:rPr>
          <w:rFonts w:ascii="Arial" w:hAnsi="Arial" w:cs="Arial"/>
          <w:b/>
        </w:rPr>
        <w:tab/>
      </w:r>
      <w:r>
        <w:rPr>
          <w:rFonts w:ascii="Arial" w:hAnsi="Arial" w:cs="Arial"/>
          <w:b/>
        </w:rPr>
        <w:tab/>
        <w:t xml:space="preserve">   PROCESS </w:t>
      </w:r>
      <w:r>
        <w:rPr>
          <w:rFonts w:ascii="Arial" w:hAnsi="Arial" w:cs="Arial"/>
          <w:b/>
        </w:rPr>
        <w:tab/>
      </w:r>
      <w:r>
        <w:rPr>
          <w:rFonts w:ascii="Arial" w:hAnsi="Arial" w:cs="Arial"/>
          <w:b/>
        </w:rPr>
        <w:tab/>
        <w:t xml:space="preserve">        OUTPUT</w:t>
      </w:r>
    </w:p>
    <w:p w14:paraId="5E957B92" w14:textId="77777777" w:rsidR="00137485" w:rsidRDefault="00137485" w:rsidP="00137485">
      <w:pPr>
        <w:spacing w:line="480" w:lineRule="auto"/>
        <w:jc w:val="both"/>
        <w:rPr>
          <w:rFonts w:ascii="Arial" w:hAnsi="Arial" w:cs="Arial"/>
          <w:bCs/>
        </w:rPr>
      </w:pPr>
      <w:r>
        <w:rPr>
          <w:rFonts w:ascii="Arial" w:hAnsi="Arial" w:cs="Arial"/>
          <w:bCs/>
          <w:noProof/>
        </w:rPr>
        <w:drawing>
          <wp:inline distT="0" distB="0" distL="0" distR="0" wp14:anchorId="27B282E8" wp14:editId="17EBA8F8">
            <wp:extent cx="5486400" cy="868680"/>
            <wp:effectExtent l="0" t="0" r="19050" b="762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317A20FC" w14:textId="77777777" w:rsidR="00137485" w:rsidRPr="003824BD" w:rsidRDefault="00137485" w:rsidP="00137485">
      <w:pPr>
        <w:spacing w:line="480" w:lineRule="auto"/>
        <w:jc w:val="both"/>
        <w:rPr>
          <w:rFonts w:ascii="Arial" w:hAnsi="Arial" w:cs="Arial"/>
          <w:bCs/>
        </w:rPr>
      </w:pPr>
    </w:p>
    <w:p w14:paraId="20D0836D" w14:textId="77777777" w:rsidR="00137485" w:rsidRDefault="00137485" w:rsidP="00137485">
      <w:pPr>
        <w:spacing w:line="480" w:lineRule="auto"/>
        <w:jc w:val="both"/>
        <w:rPr>
          <w:rFonts w:ascii="Arial" w:hAnsi="Arial" w:cs="Arial"/>
          <w:b/>
        </w:rPr>
      </w:pPr>
      <w:r>
        <w:rPr>
          <w:rFonts w:ascii="Arial" w:hAnsi="Arial" w:cs="Arial"/>
          <w:b/>
        </w:rPr>
        <w:t>Reference Number:</w:t>
      </w:r>
    </w:p>
    <w:p w14:paraId="7A4EBAF8" w14:textId="7CC914D6" w:rsidR="00137485" w:rsidRDefault="00137485" w:rsidP="00137485">
      <w:pPr>
        <w:spacing w:line="480" w:lineRule="auto"/>
        <w:jc w:val="both"/>
        <w:rPr>
          <w:rFonts w:ascii="Arial" w:hAnsi="Arial" w:cs="Arial"/>
          <w:bCs/>
        </w:rPr>
      </w:pPr>
      <w:r>
        <w:rPr>
          <w:rFonts w:ascii="Arial" w:hAnsi="Arial" w:cs="Arial"/>
          <w:b/>
        </w:rPr>
        <w:t xml:space="preserve">Module Name: </w:t>
      </w:r>
      <w:r>
        <w:rPr>
          <w:rFonts w:ascii="Arial" w:hAnsi="Arial" w:cs="Arial"/>
          <w:bCs/>
        </w:rPr>
        <w:t>Check Out</w:t>
      </w:r>
    </w:p>
    <w:p w14:paraId="04171E1C" w14:textId="77777777" w:rsidR="00137485" w:rsidRDefault="00137485" w:rsidP="00137485">
      <w:pPr>
        <w:spacing w:line="480" w:lineRule="auto"/>
        <w:ind w:firstLine="720"/>
        <w:jc w:val="both"/>
        <w:rPr>
          <w:rFonts w:ascii="Arial" w:hAnsi="Arial" w:cs="Arial"/>
          <w:bCs/>
        </w:rPr>
      </w:pPr>
      <w:r>
        <w:rPr>
          <w:rFonts w:ascii="Arial" w:hAnsi="Arial" w:cs="Arial"/>
          <w:b/>
        </w:rPr>
        <w:t xml:space="preserve">  INPUT </w:t>
      </w:r>
      <w:r>
        <w:rPr>
          <w:rFonts w:ascii="Arial" w:hAnsi="Arial" w:cs="Arial"/>
          <w:b/>
        </w:rPr>
        <w:tab/>
      </w:r>
      <w:r>
        <w:rPr>
          <w:rFonts w:ascii="Arial" w:hAnsi="Arial" w:cs="Arial"/>
          <w:b/>
        </w:rPr>
        <w:tab/>
      </w:r>
      <w:r>
        <w:rPr>
          <w:rFonts w:ascii="Arial" w:hAnsi="Arial" w:cs="Arial"/>
          <w:b/>
        </w:rPr>
        <w:tab/>
        <w:t xml:space="preserve">   PROCESS </w:t>
      </w:r>
      <w:r>
        <w:rPr>
          <w:rFonts w:ascii="Arial" w:hAnsi="Arial" w:cs="Arial"/>
          <w:b/>
        </w:rPr>
        <w:tab/>
      </w:r>
      <w:r>
        <w:rPr>
          <w:rFonts w:ascii="Arial" w:hAnsi="Arial" w:cs="Arial"/>
          <w:b/>
        </w:rPr>
        <w:tab/>
        <w:t xml:space="preserve">        OUTPUT</w:t>
      </w:r>
    </w:p>
    <w:p w14:paraId="05EADDDC" w14:textId="77777777" w:rsidR="00137485" w:rsidRDefault="00137485" w:rsidP="00137485">
      <w:pPr>
        <w:spacing w:line="480" w:lineRule="auto"/>
        <w:jc w:val="both"/>
        <w:rPr>
          <w:rFonts w:ascii="Arial" w:hAnsi="Arial" w:cs="Arial"/>
          <w:bCs/>
        </w:rPr>
      </w:pPr>
      <w:r>
        <w:rPr>
          <w:rFonts w:ascii="Arial" w:hAnsi="Arial" w:cs="Arial"/>
          <w:bCs/>
          <w:noProof/>
        </w:rPr>
        <w:drawing>
          <wp:inline distT="0" distB="0" distL="0" distR="0" wp14:anchorId="1E4DF18D" wp14:editId="02BEE810">
            <wp:extent cx="5486400" cy="868680"/>
            <wp:effectExtent l="0" t="0" r="19050" b="7620"/>
            <wp:docPr id="24" name="Diagram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493151AC" w14:textId="77777777" w:rsidR="00137485" w:rsidRPr="003824BD" w:rsidRDefault="00137485" w:rsidP="00137485">
      <w:pPr>
        <w:spacing w:line="480" w:lineRule="auto"/>
        <w:jc w:val="both"/>
        <w:rPr>
          <w:rFonts w:ascii="Arial" w:hAnsi="Arial" w:cs="Arial"/>
          <w:bCs/>
        </w:rPr>
      </w:pPr>
    </w:p>
    <w:p w14:paraId="5F260BF7" w14:textId="77777777" w:rsidR="003824BD" w:rsidRPr="001F67A8" w:rsidRDefault="003824BD" w:rsidP="003824BD">
      <w:pPr>
        <w:spacing w:line="480" w:lineRule="auto"/>
        <w:jc w:val="both"/>
        <w:rPr>
          <w:rFonts w:ascii="Arial" w:hAnsi="Arial" w:cs="Arial"/>
          <w:bCs/>
        </w:rPr>
      </w:pPr>
    </w:p>
    <w:sectPr w:rsidR="003824BD" w:rsidRPr="001F67A8" w:rsidSect="00D83357">
      <w:footerReference w:type="default" r:id="rId66"/>
      <w:footerReference w:type="first" r:id="rId67"/>
      <w:pgSz w:w="12240" w:h="15840"/>
      <w:pgMar w:top="1440" w:right="1440" w:bottom="1440" w:left="2160" w:header="720" w:footer="57"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Floren Joseph Alegrid" w:date="2021-05-12T20:33:00Z" w:initials="FJA">
    <w:p w14:paraId="22E58A2E" w14:textId="5AF2BE9B" w:rsidR="00137485" w:rsidRDefault="0013748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E58A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BA24" w16cex:dateUtc="2021-05-12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E58A2E" w16cid:durableId="2446BA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5D1D" w14:textId="77777777" w:rsidR="00D74180" w:rsidRDefault="00D74180">
      <w:r>
        <w:separator/>
      </w:r>
    </w:p>
  </w:endnote>
  <w:endnote w:type="continuationSeparator" w:id="0">
    <w:p w14:paraId="3AD8456E" w14:textId="77777777" w:rsidR="00D74180" w:rsidRDefault="00D7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C8F0" w14:textId="09197A50" w:rsidR="00D74180" w:rsidRDefault="00D741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74180" w:rsidRPr="00E378E6" w:rsidRDefault="00D741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6307" w14:textId="77777777" w:rsidR="00D74180" w:rsidRDefault="00D741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74180" w:rsidRPr="007C6451" w:rsidRDefault="00D741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15C5" w14:textId="68727F6C" w:rsidR="00D74180" w:rsidRDefault="00390942"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D74180">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D74180">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74180" w:rsidRDefault="00D741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74180" w:rsidRPr="00584E0A" w:rsidRDefault="00D741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32DA" w14:textId="77777777" w:rsidR="00D74180" w:rsidRPr="00621A5F" w:rsidRDefault="00D741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74180" w:rsidRPr="007C6451" w:rsidRDefault="00D74180">
    <w:pPr>
      <w:pStyle w:val="Footer"/>
      <w:jc w:val="center"/>
      <w:rPr>
        <w:lang w:val="en-US"/>
      </w:rPr>
    </w:pPr>
  </w:p>
  <w:p w14:paraId="77F27C86" w14:textId="77777777" w:rsidR="00D74180" w:rsidRDefault="00D74180"/>
  <w:p w14:paraId="0B8DBAC7" w14:textId="77777777" w:rsidR="00D74180" w:rsidRDefault="00D74180"/>
  <w:p w14:paraId="58835EB6" w14:textId="77777777" w:rsidR="00D74180" w:rsidRDefault="00D741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618C" w14:textId="14AB69D1" w:rsidR="00D74180" w:rsidRDefault="00390942" w:rsidP="00CA152D">
    <w:pPr>
      <w:pStyle w:val="Footer"/>
      <w:jc w:val="center"/>
      <w:rPr>
        <w:lang w:val="en-PH"/>
      </w:rPr>
    </w:pPr>
    <w:r>
      <w:rPr>
        <w:noProof/>
        <w:lang w:val="en-PH"/>
      </w:rPr>
      <mc:AlternateContent>
        <mc:Choice Requires="wps">
          <w:drawing>
            <wp:anchor distT="0" distB="0" distL="114300" distR="114300" simplePos="0" relativeHeight="251687424" behindDoc="0" locked="0" layoutInCell="1" allowOverlap="1" wp14:anchorId="0F073532" wp14:editId="0393B6EC">
              <wp:simplePos x="0" y="0"/>
              <wp:positionH relativeFrom="margin">
                <wp:align>center</wp:align>
              </wp:positionH>
              <wp:positionV relativeFrom="paragraph">
                <wp:posOffset>-358140</wp:posOffset>
              </wp:positionV>
              <wp:extent cx="5857875" cy="0"/>
              <wp:effectExtent l="0" t="0" r="0" b="0"/>
              <wp:wrapNone/>
              <wp:docPr id="31" name="Straight Connector 31"/>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36DB8F" id="Straight Connector 31" o:spid="_x0000_s1026" style="position:absolute;flip:x;z-index:251687424;visibility:visible;mso-wrap-style:square;mso-wrap-distance-left:9pt;mso-wrap-distance-top:0;mso-wrap-distance-right:9pt;mso-wrap-distance-bottom:0;mso-position-horizontal:center;mso-position-horizontal-relative:margin;mso-position-vertical:absolute;mso-position-vertical-relative:text" from="0,-28.2pt" to="461.2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" strokecolor="black [3200]" strokeweight=".5pt">
              <v:stroke joinstyle="miter"/>
              <w10:wrap anchorx="margin"/>
            </v:line>
          </w:pict>
        </mc:Fallback>
      </mc:AlternateContent>
    </w:r>
    <w:r>
      <w:rPr>
        <w:noProof/>
        <w:lang w:val="en-PH"/>
      </w:rPr>
      <mc:AlternateContent>
        <mc:Choice Requires="wps">
          <w:drawing>
            <wp:anchor distT="0" distB="0" distL="114300" distR="114300" simplePos="0" relativeHeight="251685376" behindDoc="0" locked="0" layoutInCell="1" allowOverlap="1" wp14:anchorId="074F3549" wp14:editId="71364D54">
              <wp:simplePos x="0" y="0"/>
              <wp:positionH relativeFrom="column">
                <wp:posOffset>-205740</wp:posOffset>
              </wp:positionH>
              <wp:positionV relativeFrom="paragraph">
                <wp:posOffset>-358140</wp:posOffset>
              </wp:positionV>
              <wp:extent cx="5857875" cy="0"/>
              <wp:effectExtent l="0" t="0" r="0" b="0"/>
              <wp:wrapNone/>
              <wp:docPr id="25" name="Straight Connector 25"/>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6DF84AA" id="Straight Connector 25" o:spid="_x0000_s1026" style="position:absolute;flip:x;z-index:251685376;visibility:visible;mso-wrap-style:square;mso-wrap-distance-left:9pt;mso-wrap-distance-top:0;mso-wrap-distance-right:9pt;mso-wrap-distance-bottom:0;mso-position-horizontal:absolute;mso-position-horizontal-relative:text;mso-position-vertical:absolute;mso-position-vertical-relative:text" from="-16.2pt,-28.2pt" to="445.05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" strokecolor="black [3200]" strokeweight=".5pt">
              <v:stroke joinstyle="miter"/>
            </v:line>
          </w:pict>
        </mc:Fallback>
      </mc:AlternateContent>
    </w:r>
    <w:r w:rsidR="00D74180">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D74180" w:rsidRDefault="00D741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74180" w:rsidRDefault="00D74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5AD3" w14:textId="634100E4" w:rsidR="00D74180" w:rsidRDefault="00D741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74180" w:rsidRDefault="00390942">
    <w:pPr>
      <w:pStyle w:val="Footer"/>
      <w:jc w:val="center"/>
    </w:pPr>
    <w:sdt>
      <w:sdtPr>
        <w:id w:val="1362934053"/>
        <w:docPartObj>
          <w:docPartGallery w:val="Page Numbers (Bottom of Page)"/>
          <w:docPartUnique/>
        </w:docPartObj>
      </w:sdtPr>
      <w:sdtEndPr>
        <w:rPr>
          <w:noProof/>
        </w:rPr>
      </w:sdtEndPr>
      <w:sdtContent>
        <w:r w:rsidR="00D74180">
          <w:fldChar w:fldCharType="begin"/>
        </w:r>
        <w:r w:rsidR="00D74180">
          <w:instrText xml:space="preserve"> PAGE   \* MERGEFORMAT </w:instrText>
        </w:r>
        <w:r w:rsidR="00D74180">
          <w:fldChar w:fldCharType="separate"/>
        </w:r>
        <w:r w:rsidR="00D74180">
          <w:rPr>
            <w:noProof/>
          </w:rPr>
          <w:t>2</w:t>
        </w:r>
        <w:r w:rsidR="00D74180">
          <w:rPr>
            <w:noProof/>
          </w:rPr>
          <w:fldChar w:fldCharType="end"/>
        </w:r>
      </w:sdtContent>
    </w:sdt>
  </w:p>
  <w:p w14:paraId="1EF1EAAB" w14:textId="77777777" w:rsidR="00D74180" w:rsidRPr="007C6451" w:rsidRDefault="00D741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4C94" w14:textId="77777777" w:rsidR="00D74180" w:rsidRDefault="00D74180">
      <w:r>
        <w:separator/>
      </w:r>
    </w:p>
  </w:footnote>
  <w:footnote w:type="continuationSeparator" w:id="0">
    <w:p w14:paraId="2E84886A" w14:textId="77777777" w:rsidR="00D74180" w:rsidRDefault="00D74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5CE8" w14:textId="6A41961E" w:rsidR="00D74180" w:rsidRDefault="00D741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DEA3" w14:textId="7CCA19E5" w:rsidR="00D74180" w:rsidRDefault="00D741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74180" w:rsidRDefault="00D741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F46D" w14:textId="082256EB" w:rsidR="00D74180" w:rsidRDefault="00390942"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sidR="003824BD">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D74180">
      <w:tab/>
    </w:r>
    <w:r w:rsidR="00D74180">
      <w:tab/>
    </w:r>
    <w:r w:rsidR="00D74180">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69AC" w14:textId="77777777" w:rsidR="00D74180" w:rsidRDefault="00390942">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sidR="003824BD">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74180" w:rsidRDefault="00390942">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74180" w:rsidRDefault="00D74180"/>
  <w:p w14:paraId="014A5E78" w14:textId="77777777" w:rsidR="00D74180" w:rsidRDefault="00D74180"/>
  <w:p w14:paraId="56A4FFCD" w14:textId="77777777" w:rsidR="00D74180" w:rsidRDefault="00D7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loren Joseph Alegrid">
    <w15:presenceInfo w15:providerId="Windows Live" w15:userId="ea9433d36e5678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37485"/>
    <w:rsid w:val="00146483"/>
    <w:rsid w:val="00197421"/>
    <w:rsid w:val="001F280F"/>
    <w:rsid w:val="001F67A8"/>
    <w:rsid w:val="0020345E"/>
    <w:rsid w:val="00204010"/>
    <w:rsid w:val="00206915"/>
    <w:rsid w:val="002549DD"/>
    <w:rsid w:val="002669F9"/>
    <w:rsid w:val="00290C3F"/>
    <w:rsid w:val="002A7D71"/>
    <w:rsid w:val="002F7543"/>
    <w:rsid w:val="0030337F"/>
    <w:rsid w:val="0030744A"/>
    <w:rsid w:val="0031202B"/>
    <w:rsid w:val="00352EC4"/>
    <w:rsid w:val="00372067"/>
    <w:rsid w:val="00375422"/>
    <w:rsid w:val="003824BD"/>
    <w:rsid w:val="00390942"/>
    <w:rsid w:val="003A3828"/>
    <w:rsid w:val="003D6257"/>
    <w:rsid w:val="003E4AE8"/>
    <w:rsid w:val="00406DF4"/>
    <w:rsid w:val="004846FC"/>
    <w:rsid w:val="004D4200"/>
    <w:rsid w:val="004D64DB"/>
    <w:rsid w:val="004D7926"/>
    <w:rsid w:val="005047CC"/>
    <w:rsid w:val="0052725B"/>
    <w:rsid w:val="00532029"/>
    <w:rsid w:val="00533193"/>
    <w:rsid w:val="00584E0A"/>
    <w:rsid w:val="005A21C8"/>
    <w:rsid w:val="0060622D"/>
    <w:rsid w:val="00687F5B"/>
    <w:rsid w:val="006B7D0B"/>
    <w:rsid w:val="006C1AC1"/>
    <w:rsid w:val="006E57D4"/>
    <w:rsid w:val="007C18F6"/>
    <w:rsid w:val="007C6451"/>
    <w:rsid w:val="007E629D"/>
    <w:rsid w:val="007F05F7"/>
    <w:rsid w:val="008253D6"/>
    <w:rsid w:val="00835933"/>
    <w:rsid w:val="00842660"/>
    <w:rsid w:val="0087098F"/>
    <w:rsid w:val="008972C0"/>
    <w:rsid w:val="008B14B3"/>
    <w:rsid w:val="009021B7"/>
    <w:rsid w:val="00907703"/>
    <w:rsid w:val="00930E83"/>
    <w:rsid w:val="00931CF5"/>
    <w:rsid w:val="00940804"/>
    <w:rsid w:val="009412D8"/>
    <w:rsid w:val="00947D2D"/>
    <w:rsid w:val="00983051"/>
    <w:rsid w:val="009A796B"/>
    <w:rsid w:val="009F48B4"/>
    <w:rsid w:val="00A41E4C"/>
    <w:rsid w:val="00A7074F"/>
    <w:rsid w:val="00A979F4"/>
    <w:rsid w:val="00AD5787"/>
    <w:rsid w:val="00B260DD"/>
    <w:rsid w:val="00B406EB"/>
    <w:rsid w:val="00B57075"/>
    <w:rsid w:val="00BA1799"/>
    <w:rsid w:val="00BF043B"/>
    <w:rsid w:val="00C30C42"/>
    <w:rsid w:val="00C33C73"/>
    <w:rsid w:val="00C866A2"/>
    <w:rsid w:val="00C9357F"/>
    <w:rsid w:val="00C977FA"/>
    <w:rsid w:val="00CA152D"/>
    <w:rsid w:val="00CA4142"/>
    <w:rsid w:val="00D02D3D"/>
    <w:rsid w:val="00D23C54"/>
    <w:rsid w:val="00D472F3"/>
    <w:rsid w:val="00D65FF3"/>
    <w:rsid w:val="00D74180"/>
    <w:rsid w:val="00D83357"/>
    <w:rsid w:val="00D93580"/>
    <w:rsid w:val="00D956E1"/>
    <w:rsid w:val="00DB62C7"/>
    <w:rsid w:val="00E125B4"/>
    <w:rsid w:val="00E14F52"/>
    <w:rsid w:val="00E24DEB"/>
    <w:rsid w:val="00E31852"/>
    <w:rsid w:val="00E378E6"/>
    <w:rsid w:val="00E422AC"/>
    <w:rsid w:val="00E4568F"/>
    <w:rsid w:val="00E50423"/>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137485"/>
    <w:rPr>
      <w:sz w:val="16"/>
      <w:szCs w:val="16"/>
    </w:rPr>
  </w:style>
  <w:style w:type="paragraph" w:styleId="CommentText">
    <w:name w:val="annotation text"/>
    <w:basedOn w:val="Normal"/>
    <w:link w:val="CommentTextChar"/>
    <w:rsid w:val="00137485"/>
    <w:rPr>
      <w:sz w:val="20"/>
      <w:szCs w:val="20"/>
    </w:rPr>
  </w:style>
  <w:style w:type="character" w:customStyle="1" w:styleId="CommentTextChar">
    <w:name w:val="Comment Text Char"/>
    <w:basedOn w:val="DefaultParagraphFont"/>
    <w:link w:val="CommentText"/>
    <w:rsid w:val="00137485"/>
    <w:rPr>
      <w:lang w:eastAsia="zh-CN"/>
    </w:rPr>
  </w:style>
  <w:style w:type="paragraph" w:styleId="CommentSubject">
    <w:name w:val="annotation subject"/>
    <w:basedOn w:val="CommentText"/>
    <w:next w:val="CommentText"/>
    <w:link w:val="CommentSubjectChar"/>
    <w:semiHidden/>
    <w:unhideWhenUsed/>
    <w:rsid w:val="00137485"/>
    <w:rPr>
      <w:b/>
      <w:bCs/>
    </w:rPr>
  </w:style>
  <w:style w:type="character" w:customStyle="1" w:styleId="CommentSubjectChar">
    <w:name w:val="Comment Subject Char"/>
    <w:basedOn w:val="CommentTextChar"/>
    <w:link w:val="CommentSubject"/>
    <w:semiHidden/>
    <w:rsid w:val="00137485"/>
    <w:rPr>
      <w:b/>
      <w:bCs/>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diagramLayout" Target="diagrams/layout1.xml"/><Relationship Id="rId47" Type="http://schemas.openxmlformats.org/officeDocument/2006/relationships/diagramLayout" Target="diagrams/layout2.xml"/><Relationship Id="rId63" Type="http://schemas.openxmlformats.org/officeDocument/2006/relationships/diagramQuickStyle" Target="diagrams/quickStyle5.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comments" Target="comments.xml"/><Relationship Id="rId40" Type="http://schemas.microsoft.com/office/2018/08/relationships/commentsExtensible" Target="commentsExtensible.xml"/><Relationship Id="rId45" Type="http://schemas.microsoft.com/office/2007/relationships/diagramDrawing" Target="diagrams/drawing1.xml"/><Relationship Id="rId53" Type="http://schemas.openxmlformats.org/officeDocument/2006/relationships/diagramQuickStyle" Target="diagrams/quickStyle3.xml"/><Relationship Id="rId58" Type="http://schemas.openxmlformats.org/officeDocument/2006/relationships/diagramQuickStyle" Target="diagrams/quickStyle4.xml"/><Relationship Id="rId66"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diagramData" Target="diagrams/data5.xml"/><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43" Type="http://schemas.openxmlformats.org/officeDocument/2006/relationships/diagramQuickStyle" Target="diagrams/quickStyle1.xml"/><Relationship Id="rId48" Type="http://schemas.openxmlformats.org/officeDocument/2006/relationships/diagramQuickStyle" Target="diagrams/quickStyle2.xml"/><Relationship Id="rId56" Type="http://schemas.openxmlformats.org/officeDocument/2006/relationships/diagramData" Target="diagrams/data4.xml"/><Relationship Id="rId64" Type="http://schemas.openxmlformats.org/officeDocument/2006/relationships/diagramColors" Target="diagrams/colors5.xml"/><Relationship Id="rId69" Type="http://schemas.microsoft.com/office/2011/relationships/people" Target="people.xml"/><Relationship Id="rId8" Type="http://schemas.openxmlformats.org/officeDocument/2006/relationships/header" Target="header1.xml"/><Relationship Id="rId51" Type="http://schemas.openxmlformats.org/officeDocument/2006/relationships/diagramData" Target="diagrams/data3.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microsoft.com/office/2011/relationships/commentsExtended" Target="commentsExtended.xml"/><Relationship Id="rId46" Type="http://schemas.openxmlformats.org/officeDocument/2006/relationships/diagramData" Target="diagrams/data2.xml"/><Relationship Id="rId59" Type="http://schemas.openxmlformats.org/officeDocument/2006/relationships/diagramColors" Target="diagrams/colors4.xml"/><Relationship Id="rId67" Type="http://schemas.openxmlformats.org/officeDocument/2006/relationships/footer" Target="footer6.xml"/><Relationship Id="rId20" Type="http://schemas.openxmlformats.org/officeDocument/2006/relationships/image" Target="media/image9.png"/><Relationship Id="rId41" Type="http://schemas.openxmlformats.org/officeDocument/2006/relationships/diagramData" Target="diagrams/data1.xml"/><Relationship Id="rId54" Type="http://schemas.openxmlformats.org/officeDocument/2006/relationships/diagramColors" Target="diagrams/colors3.xml"/><Relationship Id="rId62" Type="http://schemas.openxmlformats.org/officeDocument/2006/relationships/diagramLayout" Target="diagrams/layout5.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49" Type="http://schemas.openxmlformats.org/officeDocument/2006/relationships/diagramColors" Target="diagrams/colors2.xml"/><Relationship Id="rId57" Type="http://schemas.openxmlformats.org/officeDocument/2006/relationships/diagramLayout" Target="diagrams/layout4.xml"/><Relationship Id="rId10" Type="http://schemas.openxmlformats.org/officeDocument/2006/relationships/header" Target="header2.xml"/><Relationship Id="rId31" Type="http://schemas.openxmlformats.org/officeDocument/2006/relationships/image" Target="media/image20.png"/><Relationship Id="rId44" Type="http://schemas.openxmlformats.org/officeDocument/2006/relationships/diagramColors" Target="diagrams/colors1.xml"/><Relationship Id="rId52" Type="http://schemas.openxmlformats.org/officeDocument/2006/relationships/diagramLayout" Target="diagrams/layout3.xml"/><Relationship Id="rId60" Type="http://schemas.microsoft.com/office/2007/relationships/diagramDrawing" Target="diagrams/drawing4.xml"/><Relationship Id="rId65" Type="http://schemas.microsoft.com/office/2007/relationships/diagramDrawing" Target="diagrams/drawing5.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7.png"/><Relationship Id="rId39" Type="http://schemas.microsoft.com/office/2016/09/relationships/commentsIds" Target="commentsIds.xml"/><Relationship Id="rId34" Type="http://schemas.openxmlformats.org/officeDocument/2006/relationships/footer" Target="footer3.xml"/><Relationship Id="rId50" Type="http://schemas.microsoft.com/office/2007/relationships/diagramDrawing" Target="diagrams/drawing2.xml"/><Relationship Id="rId55" Type="http://schemas.microsoft.com/office/2007/relationships/diagramDrawing" Target="diagrams/drawing3.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BD4D903-C708-4946-A010-47E9829D648F}" type="doc">
      <dgm:prSet loTypeId="urn:microsoft.com/office/officeart/2005/8/layout/process1" loCatId="process" qsTypeId="urn:microsoft.com/office/officeart/2005/8/quickstyle/simple1" qsCatId="simple" csTypeId="urn:microsoft.com/office/officeart/2005/8/colors/accent0_1" csCatId="mainScheme" phldr="1"/>
      <dgm:spPr/>
    </dgm:pt>
    <dgm:pt modelId="{3BEC44CF-BBCC-4CE7-A180-CE66D8FB823C}">
      <dgm:prSet phldrT="[Text]" custT="1"/>
      <dgm:spPr/>
      <dgm:t>
        <a:bodyPr/>
        <a:lstStyle/>
        <a:p>
          <a:r>
            <a:rPr lang="en-PH" sz="1200"/>
            <a:t>Unique username and password</a:t>
          </a:r>
        </a:p>
      </dgm:t>
    </dgm:pt>
    <dgm:pt modelId="{5AFF0240-9C02-4BC0-B4CC-09D9F74908C0}" type="parTrans" cxnId="{29F36BE4-9D38-48E8-BBB1-2BF59F18E037}">
      <dgm:prSet/>
      <dgm:spPr/>
      <dgm:t>
        <a:bodyPr/>
        <a:lstStyle/>
        <a:p>
          <a:endParaRPr lang="en-PH"/>
        </a:p>
      </dgm:t>
    </dgm:pt>
    <dgm:pt modelId="{842164B8-22D1-4BD1-B3ED-1382B37DB88D}" type="sibTrans" cxnId="{29F36BE4-9D38-48E8-BBB1-2BF59F18E037}">
      <dgm:prSet/>
      <dgm:spPr/>
      <dgm:t>
        <a:bodyPr/>
        <a:lstStyle/>
        <a:p>
          <a:endParaRPr lang="en-PH"/>
        </a:p>
      </dgm:t>
    </dgm:pt>
    <dgm:pt modelId="{30966D53-3599-4793-AFBC-68E149819B81}">
      <dgm:prSet phldrT="[Text]" custT="1"/>
      <dgm:spPr/>
      <dgm:t>
        <a:bodyPr/>
        <a:lstStyle/>
        <a:p>
          <a:r>
            <a:rPr lang="en-PH" sz="1200"/>
            <a:t>Verify username and password</a:t>
          </a:r>
        </a:p>
      </dgm:t>
    </dgm:pt>
    <dgm:pt modelId="{E323406B-C638-4D2F-B619-CA76EBA7CBAC}" type="parTrans" cxnId="{5BB62F55-2990-46CE-B13F-99213063A787}">
      <dgm:prSet/>
      <dgm:spPr/>
      <dgm:t>
        <a:bodyPr/>
        <a:lstStyle/>
        <a:p>
          <a:endParaRPr lang="en-PH"/>
        </a:p>
      </dgm:t>
    </dgm:pt>
    <dgm:pt modelId="{5968466B-4165-4CE2-BC40-1692B9159315}" type="sibTrans" cxnId="{5BB62F55-2990-46CE-B13F-99213063A787}">
      <dgm:prSet/>
      <dgm:spPr/>
      <dgm:t>
        <a:bodyPr/>
        <a:lstStyle/>
        <a:p>
          <a:endParaRPr lang="en-PH"/>
        </a:p>
      </dgm:t>
    </dgm:pt>
    <dgm:pt modelId="{59072626-AE48-4F8B-8F50-2C5A9E886E94}">
      <dgm:prSet phldrT="[Text]" custT="1"/>
      <dgm:spPr/>
      <dgm:t>
        <a:bodyPr/>
        <a:lstStyle/>
        <a:p>
          <a:r>
            <a:rPr lang="en-PH" sz="1200"/>
            <a:t>Main menu</a:t>
          </a:r>
        </a:p>
      </dgm:t>
    </dgm:pt>
    <dgm:pt modelId="{35C23FE0-34E9-4081-B1B9-A893757ED398}" type="parTrans" cxnId="{3ADCE51C-BA3A-43B8-B7A3-A61B3F78DAE6}">
      <dgm:prSet/>
      <dgm:spPr/>
      <dgm:t>
        <a:bodyPr/>
        <a:lstStyle/>
        <a:p>
          <a:endParaRPr lang="en-PH"/>
        </a:p>
      </dgm:t>
    </dgm:pt>
    <dgm:pt modelId="{9A06A7B8-C827-49BC-BAAB-DB6470E7DEAB}" type="sibTrans" cxnId="{3ADCE51C-BA3A-43B8-B7A3-A61B3F78DAE6}">
      <dgm:prSet/>
      <dgm:spPr/>
      <dgm:t>
        <a:bodyPr/>
        <a:lstStyle/>
        <a:p>
          <a:endParaRPr lang="en-PH"/>
        </a:p>
      </dgm:t>
    </dgm:pt>
    <dgm:pt modelId="{69A9D5A9-0B3F-4AB8-AB93-14F7906F8F37}" type="pres">
      <dgm:prSet presAssocID="{5BD4D903-C708-4946-A010-47E9829D648F}" presName="Name0" presStyleCnt="0">
        <dgm:presLayoutVars>
          <dgm:dir/>
          <dgm:resizeHandles val="exact"/>
        </dgm:presLayoutVars>
      </dgm:prSet>
      <dgm:spPr/>
    </dgm:pt>
    <dgm:pt modelId="{E512C5BB-C991-417B-AB27-A69FCA09D001}" type="pres">
      <dgm:prSet presAssocID="{3BEC44CF-BBCC-4CE7-A180-CE66D8FB823C}" presName="node" presStyleLbl="node1" presStyleIdx="0" presStyleCnt="3">
        <dgm:presLayoutVars>
          <dgm:bulletEnabled val="1"/>
        </dgm:presLayoutVars>
      </dgm:prSet>
      <dgm:spPr/>
    </dgm:pt>
    <dgm:pt modelId="{432ED7BA-CA46-43FB-916F-2F8DFA4DFC6E}" type="pres">
      <dgm:prSet presAssocID="{842164B8-22D1-4BD1-B3ED-1382B37DB88D}" presName="sibTrans" presStyleLbl="sibTrans2D1" presStyleIdx="0" presStyleCnt="2"/>
      <dgm:spPr/>
    </dgm:pt>
    <dgm:pt modelId="{F77301BA-9DEC-410B-BC34-560317556F21}" type="pres">
      <dgm:prSet presAssocID="{842164B8-22D1-4BD1-B3ED-1382B37DB88D}" presName="connectorText" presStyleLbl="sibTrans2D1" presStyleIdx="0" presStyleCnt="2"/>
      <dgm:spPr/>
    </dgm:pt>
    <dgm:pt modelId="{1C9F40BF-6486-4505-A94F-927162E56ED6}" type="pres">
      <dgm:prSet presAssocID="{30966D53-3599-4793-AFBC-68E149819B81}" presName="node" presStyleLbl="node1" presStyleIdx="1" presStyleCnt="3">
        <dgm:presLayoutVars>
          <dgm:bulletEnabled val="1"/>
        </dgm:presLayoutVars>
      </dgm:prSet>
      <dgm:spPr/>
    </dgm:pt>
    <dgm:pt modelId="{5CFEB4F6-8A1C-4440-9B3C-45EC82AF2D89}" type="pres">
      <dgm:prSet presAssocID="{5968466B-4165-4CE2-BC40-1692B9159315}" presName="sibTrans" presStyleLbl="sibTrans2D1" presStyleIdx="1" presStyleCnt="2"/>
      <dgm:spPr/>
    </dgm:pt>
    <dgm:pt modelId="{E3AB75EA-1264-40E6-BBFB-785DD8895662}" type="pres">
      <dgm:prSet presAssocID="{5968466B-4165-4CE2-BC40-1692B9159315}" presName="connectorText" presStyleLbl="sibTrans2D1" presStyleIdx="1" presStyleCnt="2"/>
      <dgm:spPr/>
    </dgm:pt>
    <dgm:pt modelId="{160FD199-7E83-4EEB-AD85-FF3EF6952686}" type="pres">
      <dgm:prSet presAssocID="{59072626-AE48-4F8B-8F50-2C5A9E886E94}" presName="node" presStyleLbl="node1" presStyleIdx="2" presStyleCnt="3">
        <dgm:presLayoutVars>
          <dgm:bulletEnabled val="1"/>
        </dgm:presLayoutVars>
      </dgm:prSet>
      <dgm:spPr/>
    </dgm:pt>
  </dgm:ptLst>
  <dgm:cxnLst>
    <dgm:cxn modelId="{3ADCE51C-BA3A-43B8-B7A3-A61B3F78DAE6}" srcId="{5BD4D903-C708-4946-A010-47E9829D648F}" destId="{59072626-AE48-4F8B-8F50-2C5A9E886E94}" srcOrd="2" destOrd="0" parTransId="{35C23FE0-34E9-4081-B1B9-A893757ED398}" sibTransId="{9A06A7B8-C827-49BC-BAAB-DB6470E7DEAB}"/>
    <dgm:cxn modelId="{3242513F-CFFB-4A57-83BA-7AD37FB2443F}" type="presOf" srcId="{5968466B-4165-4CE2-BC40-1692B9159315}" destId="{5CFEB4F6-8A1C-4440-9B3C-45EC82AF2D89}" srcOrd="0" destOrd="0" presId="urn:microsoft.com/office/officeart/2005/8/layout/process1"/>
    <dgm:cxn modelId="{794DAC5F-B7B8-46D2-BA9E-DE5B861FD22A}" type="presOf" srcId="{59072626-AE48-4F8B-8F50-2C5A9E886E94}" destId="{160FD199-7E83-4EEB-AD85-FF3EF6952686}" srcOrd="0" destOrd="0" presId="urn:microsoft.com/office/officeart/2005/8/layout/process1"/>
    <dgm:cxn modelId="{E4296344-B41E-44B6-8334-0E5FFDCF28E2}" type="presOf" srcId="{5BD4D903-C708-4946-A010-47E9829D648F}" destId="{69A9D5A9-0B3F-4AB8-AB93-14F7906F8F37}" srcOrd="0" destOrd="0" presId="urn:microsoft.com/office/officeart/2005/8/layout/process1"/>
    <dgm:cxn modelId="{5F121269-FD11-4EB5-A148-05D9CD0261B6}" type="presOf" srcId="{30966D53-3599-4793-AFBC-68E149819B81}" destId="{1C9F40BF-6486-4505-A94F-927162E56ED6}" srcOrd="0" destOrd="0" presId="urn:microsoft.com/office/officeart/2005/8/layout/process1"/>
    <dgm:cxn modelId="{5BB62F55-2990-46CE-B13F-99213063A787}" srcId="{5BD4D903-C708-4946-A010-47E9829D648F}" destId="{30966D53-3599-4793-AFBC-68E149819B81}" srcOrd="1" destOrd="0" parTransId="{E323406B-C638-4D2F-B619-CA76EBA7CBAC}" sibTransId="{5968466B-4165-4CE2-BC40-1692B9159315}"/>
    <dgm:cxn modelId="{B115DEE0-ED86-45B4-AFCC-EFC52A6DD3DF}" type="presOf" srcId="{842164B8-22D1-4BD1-B3ED-1382B37DB88D}" destId="{F77301BA-9DEC-410B-BC34-560317556F21}" srcOrd="1" destOrd="0" presId="urn:microsoft.com/office/officeart/2005/8/layout/process1"/>
    <dgm:cxn modelId="{29F36BE4-9D38-48E8-BBB1-2BF59F18E037}" srcId="{5BD4D903-C708-4946-A010-47E9829D648F}" destId="{3BEC44CF-BBCC-4CE7-A180-CE66D8FB823C}" srcOrd="0" destOrd="0" parTransId="{5AFF0240-9C02-4BC0-B4CC-09D9F74908C0}" sibTransId="{842164B8-22D1-4BD1-B3ED-1382B37DB88D}"/>
    <dgm:cxn modelId="{30C293E6-3518-4A16-A183-A2346DFE8723}" type="presOf" srcId="{5968466B-4165-4CE2-BC40-1692B9159315}" destId="{E3AB75EA-1264-40E6-BBFB-785DD8895662}" srcOrd="1" destOrd="0" presId="urn:microsoft.com/office/officeart/2005/8/layout/process1"/>
    <dgm:cxn modelId="{4C85DBEA-CB19-4B73-AEBE-5C25377BD0D6}" type="presOf" srcId="{842164B8-22D1-4BD1-B3ED-1382B37DB88D}" destId="{432ED7BA-CA46-43FB-916F-2F8DFA4DFC6E}" srcOrd="0" destOrd="0" presId="urn:microsoft.com/office/officeart/2005/8/layout/process1"/>
    <dgm:cxn modelId="{C96692F4-DF15-4FB9-BEEB-7ED558978877}" type="presOf" srcId="{3BEC44CF-BBCC-4CE7-A180-CE66D8FB823C}" destId="{E512C5BB-C991-417B-AB27-A69FCA09D001}" srcOrd="0" destOrd="0" presId="urn:microsoft.com/office/officeart/2005/8/layout/process1"/>
    <dgm:cxn modelId="{A1D6543B-9BB4-4E0C-8B77-A04FAA961006}" type="presParOf" srcId="{69A9D5A9-0B3F-4AB8-AB93-14F7906F8F37}" destId="{E512C5BB-C991-417B-AB27-A69FCA09D001}" srcOrd="0" destOrd="0" presId="urn:microsoft.com/office/officeart/2005/8/layout/process1"/>
    <dgm:cxn modelId="{AC5C529D-A1EE-4D8F-99D8-2D8EB2893AC7}" type="presParOf" srcId="{69A9D5A9-0B3F-4AB8-AB93-14F7906F8F37}" destId="{432ED7BA-CA46-43FB-916F-2F8DFA4DFC6E}" srcOrd="1" destOrd="0" presId="urn:microsoft.com/office/officeart/2005/8/layout/process1"/>
    <dgm:cxn modelId="{DB806681-A572-4A6E-B0D9-A26D1127ADFC}" type="presParOf" srcId="{432ED7BA-CA46-43FB-916F-2F8DFA4DFC6E}" destId="{F77301BA-9DEC-410B-BC34-560317556F21}" srcOrd="0" destOrd="0" presId="urn:microsoft.com/office/officeart/2005/8/layout/process1"/>
    <dgm:cxn modelId="{5B0B4E9E-9C47-4026-8663-7F27633CD46F}" type="presParOf" srcId="{69A9D5A9-0B3F-4AB8-AB93-14F7906F8F37}" destId="{1C9F40BF-6486-4505-A94F-927162E56ED6}" srcOrd="2" destOrd="0" presId="urn:microsoft.com/office/officeart/2005/8/layout/process1"/>
    <dgm:cxn modelId="{3F3B8BE7-80E0-49A2-A41E-82F24926E709}" type="presParOf" srcId="{69A9D5A9-0B3F-4AB8-AB93-14F7906F8F37}" destId="{5CFEB4F6-8A1C-4440-9B3C-45EC82AF2D89}" srcOrd="3" destOrd="0" presId="urn:microsoft.com/office/officeart/2005/8/layout/process1"/>
    <dgm:cxn modelId="{A1BE08F0-24A8-4E21-AAC4-1F078223121B}" type="presParOf" srcId="{5CFEB4F6-8A1C-4440-9B3C-45EC82AF2D89}" destId="{E3AB75EA-1264-40E6-BBFB-785DD8895662}" srcOrd="0" destOrd="0" presId="urn:microsoft.com/office/officeart/2005/8/layout/process1"/>
    <dgm:cxn modelId="{8B21D895-5DF1-46F9-BC3A-6ECE0E9EBA73}" type="presParOf" srcId="{69A9D5A9-0B3F-4AB8-AB93-14F7906F8F37}" destId="{160FD199-7E83-4EEB-AD85-FF3EF6952686}" srcOrd="4" destOrd="0" presId="urn:microsoft.com/office/officeart/2005/8/layout/process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BD4D903-C708-4946-A010-47E9829D648F}" type="doc">
      <dgm:prSet loTypeId="urn:microsoft.com/office/officeart/2005/8/layout/process1" loCatId="process" qsTypeId="urn:microsoft.com/office/officeart/2005/8/quickstyle/simple1" qsCatId="simple" csTypeId="urn:microsoft.com/office/officeart/2005/8/colors/accent0_1" csCatId="mainScheme" phldr="1"/>
      <dgm:spPr/>
    </dgm:pt>
    <dgm:pt modelId="{3BEC44CF-BBCC-4CE7-A180-CE66D8FB823C}">
      <dgm:prSet phldrT="[Text]" custT="1"/>
      <dgm:spPr/>
      <dgm:t>
        <a:bodyPr/>
        <a:lstStyle/>
        <a:p>
          <a:r>
            <a:rPr lang="en-PH" sz="1200"/>
            <a:t>Unique username and password, email account</a:t>
          </a:r>
        </a:p>
      </dgm:t>
    </dgm:pt>
    <dgm:pt modelId="{5AFF0240-9C02-4BC0-B4CC-09D9F74908C0}" type="parTrans" cxnId="{29F36BE4-9D38-48E8-BBB1-2BF59F18E037}">
      <dgm:prSet/>
      <dgm:spPr/>
      <dgm:t>
        <a:bodyPr/>
        <a:lstStyle/>
        <a:p>
          <a:endParaRPr lang="en-PH"/>
        </a:p>
      </dgm:t>
    </dgm:pt>
    <dgm:pt modelId="{842164B8-22D1-4BD1-B3ED-1382B37DB88D}" type="sibTrans" cxnId="{29F36BE4-9D38-48E8-BBB1-2BF59F18E037}">
      <dgm:prSet/>
      <dgm:spPr/>
      <dgm:t>
        <a:bodyPr/>
        <a:lstStyle/>
        <a:p>
          <a:endParaRPr lang="en-PH"/>
        </a:p>
      </dgm:t>
    </dgm:pt>
    <dgm:pt modelId="{30966D53-3599-4793-AFBC-68E149819B81}">
      <dgm:prSet phldrT="[Text]" custT="1"/>
      <dgm:spPr/>
      <dgm:t>
        <a:bodyPr/>
        <a:lstStyle/>
        <a:p>
          <a:r>
            <a:rPr lang="en-PH" sz="1200"/>
            <a:t>Verify email</a:t>
          </a:r>
        </a:p>
      </dgm:t>
    </dgm:pt>
    <dgm:pt modelId="{E323406B-C638-4D2F-B619-CA76EBA7CBAC}" type="parTrans" cxnId="{5BB62F55-2990-46CE-B13F-99213063A787}">
      <dgm:prSet/>
      <dgm:spPr/>
      <dgm:t>
        <a:bodyPr/>
        <a:lstStyle/>
        <a:p>
          <a:endParaRPr lang="en-PH"/>
        </a:p>
      </dgm:t>
    </dgm:pt>
    <dgm:pt modelId="{5968466B-4165-4CE2-BC40-1692B9159315}" type="sibTrans" cxnId="{5BB62F55-2990-46CE-B13F-99213063A787}">
      <dgm:prSet/>
      <dgm:spPr/>
      <dgm:t>
        <a:bodyPr/>
        <a:lstStyle/>
        <a:p>
          <a:endParaRPr lang="en-PH"/>
        </a:p>
      </dgm:t>
    </dgm:pt>
    <dgm:pt modelId="{59072626-AE48-4F8B-8F50-2C5A9E886E94}">
      <dgm:prSet phldrT="[Text]" custT="1"/>
      <dgm:spPr/>
      <dgm:t>
        <a:bodyPr/>
        <a:lstStyle/>
        <a:p>
          <a:r>
            <a:rPr lang="en-PH" sz="1200"/>
            <a:t>Email confirmation</a:t>
          </a:r>
        </a:p>
      </dgm:t>
    </dgm:pt>
    <dgm:pt modelId="{35C23FE0-34E9-4081-B1B9-A893757ED398}" type="parTrans" cxnId="{3ADCE51C-BA3A-43B8-B7A3-A61B3F78DAE6}">
      <dgm:prSet/>
      <dgm:spPr/>
      <dgm:t>
        <a:bodyPr/>
        <a:lstStyle/>
        <a:p>
          <a:endParaRPr lang="en-PH"/>
        </a:p>
      </dgm:t>
    </dgm:pt>
    <dgm:pt modelId="{9A06A7B8-C827-49BC-BAAB-DB6470E7DEAB}" type="sibTrans" cxnId="{3ADCE51C-BA3A-43B8-B7A3-A61B3F78DAE6}">
      <dgm:prSet/>
      <dgm:spPr/>
      <dgm:t>
        <a:bodyPr/>
        <a:lstStyle/>
        <a:p>
          <a:endParaRPr lang="en-PH"/>
        </a:p>
      </dgm:t>
    </dgm:pt>
    <dgm:pt modelId="{69A9D5A9-0B3F-4AB8-AB93-14F7906F8F37}" type="pres">
      <dgm:prSet presAssocID="{5BD4D903-C708-4946-A010-47E9829D648F}" presName="Name0" presStyleCnt="0">
        <dgm:presLayoutVars>
          <dgm:dir/>
          <dgm:resizeHandles val="exact"/>
        </dgm:presLayoutVars>
      </dgm:prSet>
      <dgm:spPr/>
    </dgm:pt>
    <dgm:pt modelId="{E512C5BB-C991-417B-AB27-A69FCA09D001}" type="pres">
      <dgm:prSet presAssocID="{3BEC44CF-BBCC-4CE7-A180-CE66D8FB823C}" presName="node" presStyleLbl="node1" presStyleIdx="0" presStyleCnt="3">
        <dgm:presLayoutVars>
          <dgm:bulletEnabled val="1"/>
        </dgm:presLayoutVars>
      </dgm:prSet>
      <dgm:spPr/>
    </dgm:pt>
    <dgm:pt modelId="{432ED7BA-CA46-43FB-916F-2F8DFA4DFC6E}" type="pres">
      <dgm:prSet presAssocID="{842164B8-22D1-4BD1-B3ED-1382B37DB88D}" presName="sibTrans" presStyleLbl="sibTrans2D1" presStyleIdx="0" presStyleCnt="2"/>
      <dgm:spPr/>
    </dgm:pt>
    <dgm:pt modelId="{F77301BA-9DEC-410B-BC34-560317556F21}" type="pres">
      <dgm:prSet presAssocID="{842164B8-22D1-4BD1-B3ED-1382B37DB88D}" presName="connectorText" presStyleLbl="sibTrans2D1" presStyleIdx="0" presStyleCnt="2"/>
      <dgm:spPr/>
    </dgm:pt>
    <dgm:pt modelId="{1C9F40BF-6486-4505-A94F-927162E56ED6}" type="pres">
      <dgm:prSet presAssocID="{30966D53-3599-4793-AFBC-68E149819B81}" presName="node" presStyleLbl="node1" presStyleIdx="1" presStyleCnt="3">
        <dgm:presLayoutVars>
          <dgm:bulletEnabled val="1"/>
        </dgm:presLayoutVars>
      </dgm:prSet>
      <dgm:spPr/>
    </dgm:pt>
    <dgm:pt modelId="{5CFEB4F6-8A1C-4440-9B3C-45EC82AF2D89}" type="pres">
      <dgm:prSet presAssocID="{5968466B-4165-4CE2-BC40-1692B9159315}" presName="sibTrans" presStyleLbl="sibTrans2D1" presStyleIdx="1" presStyleCnt="2"/>
      <dgm:spPr/>
    </dgm:pt>
    <dgm:pt modelId="{E3AB75EA-1264-40E6-BBFB-785DD8895662}" type="pres">
      <dgm:prSet presAssocID="{5968466B-4165-4CE2-BC40-1692B9159315}" presName="connectorText" presStyleLbl="sibTrans2D1" presStyleIdx="1" presStyleCnt="2"/>
      <dgm:spPr/>
    </dgm:pt>
    <dgm:pt modelId="{160FD199-7E83-4EEB-AD85-FF3EF6952686}" type="pres">
      <dgm:prSet presAssocID="{59072626-AE48-4F8B-8F50-2C5A9E886E94}" presName="node" presStyleLbl="node1" presStyleIdx="2" presStyleCnt="3">
        <dgm:presLayoutVars>
          <dgm:bulletEnabled val="1"/>
        </dgm:presLayoutVars>
      </dgm:prSet>
      <dgm:spPr/>
    </dgm:pt>
  </dgm:ptLst>
  <dgm:cxnLst>
    <dgm:cxn modelId="{3ADCE51C-BA3A-43B8-B7A3-A61B3F78DAE6}" srcId="{5BD4D903-C708-4946-A010-47E9829D648F}" destId="{59072626-AE48-4F8B-8F50-2C5A9E886E94}" srcOrd="2" destOrd="0" parTransId="{35C23FE0-34E9-4081-B1B9-A893757ED398}" sibTransId="{9A06A7B8-C827-49BC-BAAB-DB6470E7DEAB}"/>
    <dgm:cxn modelId="{3242513F-CFFB-4A57-83BA-7AD37FB2443F}" type="presOf" srcId="{5968466B-4165-4CE2-BC40-1692B9159315}" destId="{5CFEB4F6-8A1C-4440-9B3C-45EC82AF2D89}" srcOrd="0" destOrd="0" presId="urn:microsoft.com/office/officeart/2005/8/layout/process1"/>
    <dgm:cxn modelId="{794DAC5F-B7B8-46D2-BA9E-DE5B861FD22A}" type="presOf" srcId="{59072626-AE48-4F8B-8F50-2C5A9E886E94}" destId="{160FD199-7E83-4EEB-AD85-FF3EF6952686}" srcOrd="0" destOrd="0" presId="urn:microsoft.com/office/officeart/2005/8/layout/process1"/>
    <dgm:cxn modelId="{E4296344-B41E-44B6-8334-0E5FFDCF28E2}" type="presOf" srcId="{5BD4D903-C708-4946-A010-47E9829D648F}" destId="{69A9D5A9-0B3F-4AB8-AB93-14F7906F8F37}" srcOrd="0" destOrd="0" presId="urn:microsoft.com/office/officeart/2005/8/layout/process1"/>
    <dgm:cxn modelId="{5F121269-FD11-4EB5-A148-05D9CD0261B6}" type="presOf" srcId="{30966D53-3599-4793-AFBC-68E149819B81}" destId="{1C9F40BF-6486-4505-A94F-927162E56ED6}" srcOrd="0" destOrd="0" presId="urn:microsoft.com/office/officeart/2005/8/layout/process1"/>
    <dgm:cxn modelId="{5BB62F55-2990-46CE-B13F-99213063A787}" srcId="{5BD4D903-C708-4946-A010-47E9829D648F}" destId="{30966D53-3599-4793-AFBC-68E149819B81}" srcOrd="1" destOrd="0" parTransId="{E323406B-C638-4D2F-B619-CA76EBA7CBAC}" sibTransId="{5968466B-4165-4CE2-BC40-1692B9159315}"/>
    <dgm:cxn modelId="{B115DEE0-ED86-45B4-AFCC-EFC52A6DD3DF}" type="presOf" srcId="{842164B8-22D1-4BD1-B3ED-1382B37DB88D}" destId="{F77301BA-9DEC-410B-BC34-560317556F21}" srcOrd="1" destOrd="0" presId="urn:microsoft.com/office/officeart/2005/8/layout/process1"/>
    <dgm:cxn modelId="{29F36BE4-9D38-48E8-BBB1-2BF59F18E037}" srcId="{5BD4D903-C708-4946-A010-47E9829D648F}" destId="{3BEC44CF-BBCC-4CE7-A180-CE66D8FB823C}" srcOrd="0" destOrd="0" parTransId="{5AFF0240-9C02-4BC0-B4CC-09D9F74908C0}" sibTransId="{842164B8-22D1-4BD1-B3ED-1382B37DB88D}"/>
    <dgm:cxn modelId="{30C293E6-3518-4A16-A183-A2346DFE8723}" type="presOf" srcId="{5968466B-4165-4CE2-BC40-1692B9159315}" destId="{E3AB75EA-1264-40E6-BBFB-785DD8895662}" srcOrd="1" destOrd="0" presId="urn:microsoft.com/office/officeart/2005/8/layout/process1"/>
    <dgm:cxn modelId="{4C85DBEA-CB19-4B73-AEBE-5C25377BD0D6}" type="presOf" srcId="{842164B8-22D1-4BD1-B3ED-1382B37DB88D}" destId="{432ED7BA-CA46-43FB-916F-2F8DFA4DFC6E}" srcOrd="0" destOrd="0" presId="urn:microsoft.com/office/officeart/2005/8/layout/process1"/>
    <dgm:cxn modelId="{C96692F4-DF15-4FB9-BEEB-7ED558978877}" type="presOf" srcId="{3BEC44CF-BBCC-4CE7-A180-CE66D8FB823C}" destId="{E512C5BB-C991-417B-AB27-A69FCA09D001}" srcOrd="0" destOrd="0" presId="urn:microsoft.com/office/officeart/2005/8/layout/process1"/>
    <dgm:cxn modelId="{A1D6543B-9BB4-4E0C-8B77-A04FAA961006}" type="presParOf" srcId="{69A9D5A9-0B3F-4AB8-AB93-14F7906F8F37}" destId="{E512C5BB-C991-417B-AB27-A69FCA09D001}" srcOrd="0" destOrd="0" presId="urn:microsoft.com/office/officeart/2005/8/layout/process1"/>
    <dgm:cxn modelId="{AC5C529D-A1EE-4D8F-99D8-2D8EB2893AC7}" type="presParOf" srcId="{69A9D5A9-0B3F-4AB8-AB93-14F7906F8F37}" destId="{432ED7BA-CA46-43FB-916F-2F8DFA4DFC6E}" srcOrd="1" destOrd="0" presId="urn:microsoft.com/office/officeart/2005/8/layout/process1"/>
    <dgm:cxn modelId="{DB806681-A572-4A6E-B0D9-A26D1127ADFC}" type="presParOf" srcId="{432ED7BA-CA46-43FB-916F-2F8DFA4DFC6E}" destId="{F77301BA-9DEC-410B-BC34-560317556F21}" srcOrd="0" destOrd="0" presId="urn:microsoft.com/office/officeart/2005/8/layout/process1"/>
    <dgm:cxn modelId="{5B0B4E9E-9C47-4026-8663-7F27633CD46F}" type="presParOf" srcId="{69A9D5A9-0B3F-4AB8-AB93-14F7906F8F37}" destId="{1C9F40BF-6486-4505-A94F-927162E56ED6}" srcOrd="2" destOrd="0" presId="urn:microsoft.com/office/officeart/2005/8/layout/process1"/>
    <dgm:cxn modelId="{3F3B8BE7-80E0-49A2-A41E-82F24926E709}" type="presParOf" srcId="{69A9D5A9-0B3F-4AB8-AB93-14F7906F8F37}" destId="{5CFEB4F6-8A1C-4440-9B3C-45EC82AF2D89}" srcOrd="3" destOrd="0" presId="urn:microsoft.com/office/officeart/2005/8/layout/process1"/>
    <dgm:cxn modelId="{A1BE08F0-24A8-4E21-AAC4-1F078223121B}" type="presParOf" srcId="{5CFEB4F6-8A1C-4440-9B3C-45EC82AF2D89}" destId="{E3AB75EA-1264-40E6-BBFB-785DD8895662}" srcOrd="0" destOrd="0" presId="urn:microsoft.com/office/officeart/2005/8/layout/process1"/>
    <dgm:cxn modelId="{8B21D895-5DF1-46F9-BC3A-6ECE0E9EBA73}" type="presParOf" srcId="{69A9D5A9-0B3F-4AB8-AB93-14F7906F8F37}" destId="{160FD199-7E83-4EEB-AD85-FF3EF6952686}" srcOrd="4" destOrd="0" presId="urn:microsoft.com/office/officeart/2005/8/layout/process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BD4D903-C708-4946-A010-47E9829D648F}" type="doc">
      <dgm:prSet loTypeId="urn:microsoft.com/office/officeart/2005/8/layout/process1" loCatId="process" qsTypeId="urn:microsoft.com/office/officeart/2005/8/quickstyle/simple1" qsCatId="simple" csTypeId="urn:microsoft.com/office/officeart/2005/8/colors/accent0_1" csCatId="mainScheme" phldr="1"/>
      <dgm:spPr/>
    </dgm:pt>
    <dgm:pt modelId="{3BEC44CF-BBCC-4CE7-A180-CE66D8FB823C}">
      <dgm:prSet phldrT="[Text]" custT="1"/>
      <dgm:spPr/>
      <dgm:t>
        <a:bodyPr/>
        <a:lstStyle/>
        <a:p>
          <a:r>
            <a:rPr lang="en-PH" sz="1200"/>
            <a:t>Selecting item</a:t>
          </a:r>
        </a:p>
      </dgm:t>
    </dgm:pt>
    <dgm:pt modelId="{5AFF0240-9C02-4BC0-B4CC-09D9F74908C0}" type="parTrans" cxnId="{29F36BE4-9D38-48E8-BBB1-2BF59F18E037}">
      <dgm:prSet/>
      <dgm:spPr/>
      <dgm:t>
        <a:bodyPr/>
        <a:lstStyle/>
        <a:p>
          <a:endParaRPr lang="en-PH"/>
        </a:p>
      </dgm:t>
    </dgm:pt>
    <dgm:pt modelId="{842164B8-22D1-4BD1-B3ED-1382B37DB88D}" type="sibTrans" cxnId="{29F36BE4-9D38-48E8-BBB1-2BF59F18E037}">
      <dgm:prSet/>
      <dgm:spPr/>
      <dgm:t>
        <a:bodyPr/>
        <a:lstStyle/>
        <a:p>
          <a:endParaRPr lang="en-PH"/>
        </a:p>
      </dgm:t>
    </dgm:pt>
    <dgm:pt modelId="{30966D53-3599-4793-AFBC-68E149819B81}">
      <dgm:prSet phldrT="[Text]" custT="1"/>
      <dgm:spPr/>
      <dgm:t>
        <a:bodyPr/>
        <a:lstStyle/>
        <a:p>
          <a:r>
            <a:rPr lang="en-PH" sz="1200"/>
            <a:t>Order checkout</a:t>
          </a:r>
        </a:p>
      </dgm:t>
    </dgm:pt>
    <dgm:pt modelId="{E323406B-C638-4D2F-B619-CA76EBA7CBAC}" type="parTrans" cxnId="{5BB62F55-2990-46CE-B13F-99213063A787}">
      <dgm:prSet/>
      <dgm:spPr/>
      <dgm:t>
        <a:bodyPr/>
        <a:lstStyle/>
        <a:p>
          <a:endParaRPr lang="en-PH"/>
        </a:p>
      </dgm:t>
    </dgm:pt>
    <dgm:pt modelId="{5968466B-4165-4CE2-BC40-1692B9159315}" type="sibTrans" cxnId="{5BB62F55-2990-46CE-B13F-99213063A787}">
      <dgm:prSet/>
      <dgm:spPr/>
      <dgm:t>
        <a:bodyPr/>
        <a:lstStyle/>
        <a:p>
          <a:endParaRPr lang="en-PH"/>
        </a:p>
      </dgm:t>
    </dgm:pt>
    <dgm:pt modelId="{59072626-AE48-4F8B-8F50-2C5A9E886E94}">
      <dgm:prSet phldrT="[Text]" custT="1"/>
      <dgm:spPr/>
      <dgm:t>
        <a:bodyPr/>
        <a:lstStyle/>
        <a:p>
          <a:r>
            <a:rPr lang="en-PH" sz="1200"/>
            <a:t>Order conformation and tracking to rider</a:t>
          </a:r>
        </a:p>
      </dgm:t>
    </dgm:pt>
    <dgm:pt modelId="{35C23FE0-34E9-4081-B1B9-A893757ED398}" type="parTrans" cxnId="{3ADCE51C-BA3A-43B8-B7A3-A61B3F78DAE6}">
      <dgm:prSet/>
      <dgm:spPr/>
      <dgm:t>
        <a:bodyPr/>
        <a:lstStyle/>
        <a:p>
          <a:endParaRPr lang="en-PH"/>
        </a:p>
      </dgm:t>
    </dgm:pt>
    <dgm:pt modelId="{9A06A7B8-C827-49BC-BAAB-DB6470E7DEAB}" type="sibTrans" cxnId="{3ADCE51C-BA3A-43B8-B7A3-A61B3F78DAE6}">
      <dgm:prSet/>
      <dgm:spPr/>
      <dgm:t>
        <a:bodyPr/>
        <a:lstStyle/>
        <a:p>
          <a:endParaRPr lang="en-PH"/>
        </a:p>
      </dgm:t>
    </dgm:pt>
    <dgm:pt modelId="{69A9D5A9-0B3F-4AB8-AB93-14F7906F8F37}" type="pres">
      <dgm:prSet presAssocID="{5BD4D903-C708-4946-A010-47E9829D648F}" presName="Name0" presStyleCnt="0">
        <dgm:presLayoutVars>
          <dgm:dir/>
          <dgm:resizeHandles val="exact"/>
        </dgm:presLayoutVars>
      </dgm:prSet>
      <dgm:spPr/>
    </dgm:pt>
    <dgm:pt modelId="{E512C5BB-C991-417B-AB27-A69FCA09D001}" type="pres">
      <dgm:prSet presAssocID="{3BEC44CF-BBCC-4CE7-A180-CE66D8FB823C}" presName="node" presStyleLbl="node1" presStyleIdx="0" presStyleCnt="3">
        <dgm:presLayoutVars>
          <dgm:bulletEnabled val="1"/>
        </dgm:presLayoutVars>
      </dgm:prSet>
      <dgm:spPr/>
    </dgm:pt>
    <dgm:pt modelId="{432ED7BA-CA46-43FB-916F-2F8DFA4DFC6E}" type="pres">
      <dgm:prSet presAssocID="{842164B8-22D1-4BD1-B3ED-1382B37DB88D}" presName="sibTrans" presStyleLbl="sibTrans2D1" presStyleIdx="0" presStyleCnt="2"/>
      <dgm:spPr/>
    </dgm:pt>
    <dgm:pt modelId="{F77301BA-9DEC-410B-BC34-560317556F21}" type="pres">
      <dgm:prSet presAssocID="{842164B8-22D1-4BD1-B3ED-1382B37DB88D}" presName="connectorText" presStyleLbl="sibTrans2D1" presStyleIdx="0" presStyleCnt="2"/>
      <dgm:spPr/>
    </dgm:pt>
    <dgm:pt modelId="{1C9F40BF-6486-4505-A94F-927162E56ED6}" type="pres">
      <dgm:prSet presAssocID="{30966D53-3599-4793-AFBC-68E149819B81}" presName="node" presStyleLbl="node1" presStyleIdx="1" presStyleCnt="3">
        <dgm:presLayoutVars>
          <dgm:bulletEnabled val="1"/>
        </dgm:presLayoutVars>
      </dgm:prSet>
      <dgm:spPr/>
    </dgm:pt>
    <dgm:pt modelId="{5CFEB4F6-8A1C-4440-9B3C-45EC82AF2D89}" type="pres">
      <dgm:prSet presAssocID="{5968466B-4165-4CE2-BC40-1692B9159315}" presName="sibTrans" presStyleLbl="sibTrans2D1" presStyleIdx="1" presStyleCnt="2"/>
      <dgm:spPr/>
    </dgm:pt>
    <dgm:pt modelId="{E3AB75EA-1264-40E6-BBFB-785DD8895662}" type="pres">
      <dgm:prSet presAssocID="{5968466B-4165-4CE2-BC40-1692B9159315}" presName="connectorText" presStyleLbl="sibTrans2D1" presStyleIdx="1" presStyleCnt="2"/>
      <dgm:spPr/>
    </dgm:pt>
    <dgm:pt modelId="{160FD199-7E83-4EEB-AD85-FF3EF6952686}" type="pres">
      <dgm:prSet presAssocID="{59072626-AE48-4F8B-8F50-2C5A9E886E94}" presName="node" presStyleLbl="node1" presStyleIdx="2" presStyleCnt="3">
        <dgm:presLayoutVars>
          <dgm:bulletEnabled val="1"/>
        </dgm:presLayoutVars>
      </dgm:prSet>
      <dgm:spPr/>
    </dgm:pt>
  </dgm:ptLst>
  <dgm:cxnLst>
    <dgm:cxn modelId="{3ADCE51C-BA3A-43B8-B7A3-A61B3F78DAE6}" srcId="{5BD4D903-C708-4946-A010-47E9829D648F}" destId="{59072626-AE48-4F8B-8F50-2C5A9E886E94}" srcOrd="2" destOrd="0" parTransId="{35C23FE0-34E9-4081-B1B9-A893757ED398}" sibTransId="{9A06A7B8-C827-49BC-BAAB-DB6470E7DEAB}"/>
    <dgm:cxn modelId="{3242513F-CFFB-4A57-83BA-7AD37FB2443F}" type="presOf" srcId="{5968466B-4165-4CE2-BC40-1692B9159315}" destId="{5CFEB4F6-8A1C-4440-9B3C-45EC82AF2D89}" srcOrd="0" destOrd="0" presId="urn:microsoft.com/office/officeart/2005/8/layout/process1"/>
    <dgm:cxn modelId="{794DAC5F-B7B8-46D2-BA9E-DE5B861FD22A}" type="presOf" srcId="{59072626-AE48-4F8B-8F50-2C5A9E886E94}" destId="{160FD199-7E83-4EEB-AD85-FF3EF6952686}" srcOrd="0" destOrd="0" presId="urn:microsoft.com/office/officeart/2005/8/layout/process1"/>
    <dgm:cxn modelId="{E4296344-B41E-44B6-8334-0E5FFDCF28E2}" type="presOf" srcId="{5BD4D903-C708-4946-A010-47E9829D648F}" destId="{69A9D5A9-0B3F-4AB8-AB93-14F7906F8F37}" srcOrd="0" destOrd="0" presId="urn:microsoft.com/office/officeart/2005/8/layout/process1"/>
    <dgm:cxn modelId="{5F121269-FD11-4EB5-A148-05D9CD0261B6}" type="presOf" srcId="{30966D53-3599-4793-AFBC-68E149819B81}" destId="{1C9F40BF-6486-4505-A94F-927162E56ED6}" srcOrd="0" destOrd="0" presId="urn:microsoft.com/office/officeart/2005/8/layout/process1"/>
    <dgm:cxn modelId="{5BB62F55-2990-46CE-B13F-99213063A787}" srcId="{5BD4D903-C708-4946-A010-47E9829D648F}" destId="{30966D53-3599-4793-AFBC-68E149819B81}" srcOrd="1" destOrd="0" parTransId="{E323406B-C638-4D2F-B619-CA76EBA7CBAC}" sibTransId="{5968466B-4165-4CE2-BC40-1692B9159315}"/>
    <dgm:cxn modelId="{B115DEE0-ED86-45B4-AFCC-EFC52A6DD3DF}" type="presOf" srcId="{842164B8-22D1-4BD1-B3ED-1382B37DB88D}" destId="{F77301BA-9DEC-410B-BC34-560317556F21}" srcOrd="1" destOrd="0" presId="urn:microsoft.com/office/officeart/2005/8/layout/process1"/>
    <dgm:cxn modelId="{29F36BE4-9D38-48E8-BBB1-2BF59F18E037}" srcId="{5BD4D903-C708-4946-A010-47E9829D648F}" destId="{3BEC44CF-BBCC-4CE7-A180-CE66D8FB823C}" srcOrd="0" destOrd="0" parTransId="{5AFF0240-9C02-4BC0-B4CC-09D9F74908C0}" sibTransId="{842164B8-22D1-4BD1-B3ED-1382B37DB88D}"/>
    <dgm:cxn modelId="{30C293E6-3518-4A16-A183-A2346DFE8723}" type="presOf" srcId="{5968466B-4165-4CE2-BC40-1692B9159315}" destId="{E3AB75EA-1264-40E6-BBFB-785DD8895662}" srcOrd="1" destOrd="0" presId="urn:microsoft.com/office/officeart/2005/8/layout/process1"/>
    <dgm:cxn modelId="{4C85DBEA-CB19-4B73-AEBE-5C25377BD0D6}" type="presOf" srcId="{842164B8-22D1-4BD1-B3ED-1382B37DB88D}" destId="{432ED7BA-CA46-43FB-916F-2F8DFA4DFC6E}" srcOrd="0" destOrd="0" presId="urn:microsoft.com/office/officeart/2005/8/layout/process1"/>
    <dgm:cxn modelId="{C96692F4-DF15-4FB9-BEEB-7ED558978877}" type="presOf" srcId="{3BEC44CF-BBCC-4CE7-A180-CE66D8FB823C}" destId="{E512C5BB-C991-417B-AB27-A69FCA09D001}" srcOrd="0" destOrd="0" presId="urn:microsoft.com/office/officeart/2005/8/layout/process1"/>
    <dgm:cxn modelId="{A1D6543B-9BB4-4E0C-8B77-A04FAA961006}" type="presParOf" srcId="{69A9D5A9-0B3F-4AB8-AB93-14F7906F8F37}" destId="{E512C5BB-C991-417B-AB27-A69FCA09D001}" srcOrd="0" destOrd="0" presId="urn:microsoft.com/office/officeart/2005/8/layout/process1"/>
    <dgm:cxn modelId="{AC5C529D-A1EE-4D8F-99D8-2D8EB2893AC7}" type="presParOf" srcId="{69A9D5A9-0B3F-4AB8-AB93-14F7906F8F37}" destId="{432ED7BA-CA46-43FB-916F-2F8DFA4DFC6E}" srcOrd="1" destOrd="0" presId="urn:microsoft.com/office/officeart/2005/8/layout/process1"/>
    <dgm:cxn modelId="{DB806681-A572-4A6E-B0D9-A26D1127ADFC}" type="presParOf" srcId="{432ED7BA-CA46-43FB-916F-2F8DFA4DFC6E}" destId="{F77301BA-9DEC-410B-BC34-560317556F21}" srcOrd="0" destOrd="0" presId="urn:microsoft.com/office/officeart/2005/8/layout/process1"/>
    <dgm:cxn modelId="{5B0B4E9E-9C47-4026-8663-7F27633CD46F}" type="presParOf" srcId="{69A9D5A9-0B3F-4AB8-AB93-14F7906F8F37}" destId="{1C9F40BF-6486-4505-A94F-927162E56ED6}" srcOrd="2" destOrd="0" presId="urn:microsoft.com/office/officeart/2005/8/layout/process1"/>
    <dgm:cxn modelId="{3F3B8BE7-80E0-49A2-A41E-82F24926E709}" type="presParOf" srcId="{69A9D5A9-0B3F-4AB8-AB93-14F7906F8F37}" destId="{5CFEB4F6-8A1C-4440-9B3C-45EC82AF2D89}" srcOrd="3" destOrd="0" presId="urn:microsoft.com/office/officeart/2005/8/layout/process1"/>
    <dgm:cxn modelId="{A1BE08F0-24A8-4E21-AAC4-1F078223121B}" type="presParOf" srcId="{5CFEB4F6-8A1C-4440-9B3C-45EC82AF2D89}" destId="{E3AB75EA-1264-40E6-BBFB-785DD8895662}" srcOrd="0" destOrd="0" presId="urn:microsoft.com/office/officeart/2005/8/layout/process1"/>
    <dgm:cxn modelId="{8B21D895-5DF1-46F9-BC3A-6ECE0E9EBA73}" type="presParOf" srcId="{69A9D5A9-0B3F-4AB8-AB93-14F7906F8F37}" destId="{160FD199-7E83-4EEB-AD85-FF3EF6952686}" srcOrd="4" destOrd="0" presId="urn:microsoft.com/office/officeart/2005/8/layout/process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BD4D903-C708-4946-A010-47E9829D648F}" type="doc">
      <dgm:prSet loTypeId="urn:microsoft.com/office/officeart/2005/8/layout/process1" loCatId="process" qsTypeId="urn:microsoft.com/office/officeart/2005/8/quickstyle/simple1" qsCatId="simple" csTypeId="urn:microsoft.com/office/officeart/2005/8/colors/accent0_1" csCatId="mainScheme" phldr="1"/>
      <dgm:spPr/>
    </dgm:pt>
    <dgm:pt modelId="{3BEC44CF-BBCC-4CE7-A180-CE66D8FB823C}">
      <dgm:prSet phldrT="[Text]" custT="1"/>
      <dgm:spPr/>
      <dgm:t>
        <a:bodyPr/>
        <a:lstStyle/>
        <a:p>
          <a:r>
            <a:rPr lang="en-PH" sz="1200"/>
            <a:t>Input product information</a:t>
          </a:r>
        </a:p>
      </dgm:t>
    </dgm:pt>
    <dgm:pt modelId="{5AFF0240-9C02-4BC0-B4CC-09D9F74908C0}" type="parTrans" cxnId="{29F36BE4-9D38-48E8-BBB1-2BF59F18E037}">
      <dgm:prSet/>
      <dgm:spPr/>
      <dgm:t>
        <a:bodyPr/>
        <a:lstStyle/>
        <a:p>
          <a:endParaRPr lang="en-PH"/>
        </a:p>
      </dgm:t>
    </dgm:pt>
    <dgm:pt modelId="{842164B8-22D1-4BD1-B3ED-1382B37DB88D}" type="sibTrans" cxnId="{29F36BE4-9D38-48E8-BBB1-2BF59F18E037}">
      <dgm:prSet/>
      <dgm:spPr/>
      <dgm:t>
        <a:bodyPr/>
        <a:lstStyle/>
        <a:p>
          <a:endParaRPr lang="en-PH"/>
        </a:p>
      </dgm:t>
    </dgm:pt>
    <dgm:pt modelId="{30966D53-3599-4793-AFBC-68E149819B81}">
      <dgm:prSet phldrT="[Text]" custT="1"/>
      <dgm:spPr/>
      <dgm:t>
        <a:bodyPr/>
        <a:lstStyle/>
        <a:p>
          <a:r>
            <a:rPr lang="en-PH" sz="1200"/>
            <a:t>Caonfirmation</a:t>
          </a:r>
        </a:p>
      </dgm:t>
    </dgm:pt>
    <dgm:pt modelId="{E323406B-C638-4D2F-B619-CA76EBA7CBAC}" type="parTrans" cxnId="{5BB62F55-2990-46CE-B13F-99213063A787}">
      <dgm:prSet/>
      <dgm:spPr/>
      <dgm:t>
        <a:bodyPr/>
        <a:lstStyle/>
        <a:p>
          <a:endParaRPr lang="en-PH"/>
        </a:p>
      </dgm:t>
    </dgm:pt>
    <dgm:pt modelId="{5968466B-4165-4CE2-BC40-1692B9159315}" type="sibTrans" cxnId="{5BB62F55-2990-46CE-B13F-99213063A787}">
      <dgm:prSet/>
      <dgm:spPr/>
      <dgm:t>
        <a:bodyPr/>
        <a:lstStyle/>
        <a:p>
          <a:endParaRPr lang="en-PH"/>
        </a:p>
      </dgm:t>
    </dgm:pt>
    <dgm:pt modelId="{59072626-AE48-4F8B-8F50-2C5A9E886E94}">
      <dgm:prSet phldrT="[Text]" custT="1"/>
      <dgm:spPr/>
      <dgm:t>
        <a:bodyPr/>
        <a:lstStyle/>
        <a:p>
          <a:r>
            <a:rPr lang="en-PH" sz="1200"/>
            <a:t>Display on live server</a:t>
          </a:r>
        </a:p>
      </dgm:t>
    </dgm:pt>
    <dgm:pt modelId="{35C23FE0-34E9-4081-B1B9-A893757ED398}" type="parTrans" cxnId="{3ADCE51C-BA3A-43B8-B7A3-A61B3F78DAE6}">
      <dgm:prSet/>
      <dgm:spPr/>
      <dgm:t>
        <a:bodyPr/>
        <a:lstStyle/>
        <a:p>
          <a:endParaRPr lang="en-PH"/>
        </a:p>
      </dgm:t>
    </dgm:pt>
    <dgm:pt modelId="{9A06A7B8-C827-49BC-BAAB-DB6470E7DEAB}" type="sibTrans" cxnId="{3ADCE51C-BA3A-43B8-B7A3-A61B3F78DAE6}">
      <dgm:prSet/>
      <dgm:spPr/>
      <dgm:t>
        <a:bodyPr/>
        <a:lstStyle/>
        <a:p>
          <a:endParaRPr lang="en-PH"/>
        </a:p>
      </dgm:t>
    </dgm:pt>
    <dgm:pt modelId="{69A9D5A9-0B3F-4AB8-AB93-14F7906F8F37}" type="pres">
      <dgm:prSet presAssocID="{5BD4D903-C708-4946-A010-47E9829D648F}" presName="Name0" presStyleCnt="0">
        <dgm:presLayoutVars>
          <dgm:dir/>
          <dgm:resizeHandles val="exact"/>
        </dgm:presLayoutVars>
      </dgm:prSet>
      <dgm:spPr/>
    </dgm:pt>
    <dgm:pt modelId="{E512C5BB-C991-417B-AB27-A69FCA09D001}" type="pres">
      <dgm:prSet presAssocID="{3BEC44CF-BBCC-4CE7-A180-CE66D8FB823C}" presName="node" presStyleLbl="node1" presStyleIdx="0" presStyleCnt="3">
        <dgm:presLayoutVars>
          <dgm:bulletEnabled val="1"/>
        </dgm:presLayoutVars>
      </dgm:prSet>
      <dgm:spPr/>
    </dgm:pt>
    <dgm:pt modelId="{432ED7BA-CA46-43FB-916F-2F8DFA4DFC6E}" type="pres">
      <dgm:prSet presAssocID="{842164B8-22D1-4BD1-B3ED-1382B37DB88D}" presName="sibTrans" presStyleLbl="sibTrans2D1" presStyleIdx="0" presStyleCnt="2"/>
      <dgm:spPr/>
    </dgm:pt>
    <dgm:pt modelId="{F77301BA-9DEC-410B-BC34-560317556F21}" type="pres">
      <dgm:prSet presAssocID="{842164B8-22D1-4BD1-B3ED-1382B37DB88D}" presName="connectorText" presStyleLbl="sibTrans2D1" presStyleIdx="0" presStyleCnt="2"/>
      <dgm:spPr/>
    </dgm:pt>
    <dgm:pt modelId="{1C9F40BF-6486-4505-A94F-927162E56ED6}" type="pres">
      <dgm:prSet presAssocID="{30966D53-3599-4793-AFBC-68E149819B81}" presName="node" presStyleLbl="node1" presStyleIdx="1" presStyleCnt="3">
        <dgm:presLayoutVars>
          <dgm:bulletEnabled val="1"/>
        </dgm:presLayoutVars>
      </dgm:prSet>
      <dgm:spPr/>
    </dgm:pt>
    <dgm:pt modelId="{5CFEB4F6-8A1C-4440-9B3C-45EC82AF2D89}" type="pres">
      <dgm:prSet presAssocID="{5968466B-4165-4CE2-BC40-1692B9159315}" presName="sibTrans" presStyleLbl="sibTrans2D1" presStyleIdx="1" presStyleCnt="2"/>
      <dgm:spPr/>
    </dgm:pt>
    <dgm:pt modelId="{E3AB75EA-1264-40E6-BBFB-785DD8895662}" type="pres">
      <dgm:prSet presAssocID="{5968466B-4165-4CE2-BC40-1692B9159315}" presName="connectorText" presStyleLbl="sibTrans2D1" presStyleIdx="1" presStyleCnt="2"/>
      <dgm:spPr/>
    </dgm:pt>
    <dgm:pt modelId="{160FD199-7E83-4EEB-AD85-FF3EF6952686}" type="pres">
      <dgm:prSet presAssocID="{59072626-AE48-4F8B-8F50-2C5A9E886E94}" presName="node" presStyleLbl="node1" presStyleIdx="2" presStyleCnt="3">
        <dgm:presLayoutVars>
          <dgm:bulletEnabled val="1"/>
        </dgm:presLayoutVars>
      </dgm:prSet>
      <dgm:spPr/>
    </dgm:pt>
  </dgm:ptLst>
  <dgm:cxnLst>
    <dgm:cxn modelId="{3ADCE51C-BA3A-43B8-B7A3-A61B3F78DAE6}" srcId="{5BD4D903-C708-4946-A010-47E9829D648F}" destId="{59072626-AE48-4F8B-8F50-2C5A9E886E94}" srcOrd="2" destOrd="0" parTransId="{35C23FE0-34E9-4081-B1B9-A893757ED398}" sibTransId="{9A06A7B8-C827-49BC-BAAB-DB6470E7DEAB}"/>
    <dgm:cxn modelId="{3242513F-CFFB-4A57-83BA-7AD37FB2443F}" type="presOf" srcId="{5968466B-4165-4CE2-BC40-1692B9159315}" destId="{5CFEB4F6-8A1C-4440-9B3C-45EC82AF2D89}" srcOrd="0" destOrd="0" presId="urn:microsoft.com/office/officeart/2005/8/layout/process1"/>
    <dgm:cxn modelId="{794DAC5F-B7B8-46D2-BA9E-DE5B861FD22A}" type="presOf" srcId="{59072626-AE48-4F8B-8F50-2C5A9E886E94}" destId="{160FD199-7E83-4EEB-AD85-FF3EF6952686}" srcOrd="0" destOrd="0" presId="urn:microsoft.com/office/officeart/2005/8/layout/process1"/>
    <dgm:cxn modelId="{E4296344-B41E-44B6-8334-0E5FFDCF28E2}" type="presOf" srcId="{5BD4D903-C708-4946-A010-47E9829D648F}" destId="{69A9D5A9-0B3F-4AB8-AB93-14F7906F8F37}" srcOrd="0" destOrd="0" presId="urn:microsoft.com/office/officeart/2005/8/layout/process1"/>
    <dgm:cxn modelId="{5F121269-FD11-4EB5-A148-05D9CD0261B6}" type="presOf" srcId="{30966D53-3599-4793-AFBC-68E149819B81}" destId="{1C9F40BF-6486-4505-A94F-927162E56ED6}" srcOrd="0" destOrd="0" presId="urn:microsoft.com/office/officeart/2005/8/layout/process1"/>
    <dgm:cxn modelId="{5BB62F55-2990-46CE-B13F-99213063A787}" srcId="{5BD4D903-C708-4946-A010-47E9829D648F}" destId="{30966D53-3599-4793-AFBC-68E149819B81}" srcOrd="1" destOrd="0" parTransId="{E323406B-C638-4D2F-B619-CA76EBA7CBAC}" sibTransId="{5968466B-4165-4CE2-BC40-1692B9159315}"/>
    <dgm:cxn modelId="{B115DEE0-ED86-45B4-AFCC-EFC52A6DD3DF}" type="presOf" srcId="{842164B8-22D1-4BD1-B3ED-1382B37DB88D}" destId="{F77301BA-9DEC-410B-BC34-560317556F21}" srcOrd="1" destOrd="0" presId="urn:microsoft.com/office/officeart/2005/8/layout/process1"/>
    <dgm:cxn modelId="{29F36BE4-9D38-48E8-BBB1-2BF59F18E037}" srcId="{5BD4D903-C708-4946-A010-47E9829D648F}" destId="{3BEC44CF-BBCC-4CE7-A180-CE66D8FB823C}" srcOrd="0" destOrd="0" parTransId="{5AFF0240-9C02-4BC0-B4CC-09D9F74908C0}" sibTransId="{842164B8-22D1-4BD1-B3ED-1382B37DB88D}"/>
    <dgm:cxn modelId="{30C293E6-3518-4A16-A183-A2346DFE8723}" type="presOf" srcId="{5968466B-4165-4CE2-BC40-1692B9159315}" destId="{E3AB75EA-1264-40E6-BBFB-785DD8895662}" srcOrd="1" destOrd="0" presId="urn:microsoft.com/office/officeart/2005/8/layout/process1"/>
    <dgm:cxn modelId="{4C85DBEA-CB19-4B73-AEBE-5C25377BD0D6}" type="presOf" srcId="{842164B8-22D1-4BD1-B3ED-1382B37DB88D}" destId="{432ED7BA-CA46-43FB-916F-2F8DFA4DFC6E}" srcOrd="0" destOrd="0" presId="urn:microsoft.com/office/officeart/2005/8/layout/process1"/>
    <dgm:cxn modelId="{C96692F4-DF15-4FB9-BEEB-7ED558978877}" type="presOf" srcId="{3BEC44CF-BBCC-4CE7-A180-CE66D8FB823C}" destId="{E512C5BB-C991-417B-AB27-A69FCA09D001}" srcOrd="0" destOrd="0" presId="urn:microsoft.com/office/officeart/2005/8/layout/process1"/>
    <dgm:cxn modelId="{A1D6543B-9BB4-4E0C-8B77-A04FAA961006}" type="presParOf" srcId="{69A9D5A9-0B3F-4AB8-AB93-14F7906F8F37}" destId="{E512C5BB-C991-417B-AB27-A69FCA09D001}" srcOrd="0" destOrd="0" presId="urn:microsoft.com/office/officeart/2005/8/layout/process1"/>
    <dgm:cxn modelId="{AC5C529D-A1EE-4D8F-99D8-2D8EB2893AC7}" type="presParOf" srcId="{69A9D5A9-0B3F-4AB8-AB93-14F7906F8F37}" destId="{432ED7BA-CA46-43FB-916F-2F8DFA4DFC6E}" srcOrd="1" destOrd="0" presId="urn:microsoft.com/office/officeart/2005/8/layout/process1"/>
    <dgm:cxn modelId="{DB806681-A572-4A6E-B0D9-A26D1127ADFC}" type="presParOf" srcId="{432ED7BA-CA46-43FB-916F-2F8DFA4DFC6E}" destId="{F77301BA-9DEC-410B-BC34-560317556F21}" srcOrd="0" destOrd="0" presId="urn:microsoft.com/office/officeart/2005/8/layout/process1"/>
    <dgm:cxn modelId="{5B0B4E9E-9C47-4026-8663-7F27633CD46F}" type="presParOf" srcId="{69A9D5A9-0B3F-4AB8-AB93-14F7906F8F37}" destId="{1C9F40BF-6486-4505-A94F-927162E56ED6}" srcOrd="2" destOrd="0" presId="urn:microsoft.com/office/officeart/2005/8/layout/process1"/>
    <dgm:cxn modelId="{3F3B8BE7-80E0-49A2-A41E-82F24926E709}" type="presParOf" srcId="{69A9D5A9-0B3F-4AB8-AB93-14F7906F8F37}" destId="{5CFEB4F6-8A1C-4440-9B3C-45EC82AF2D89}" srcOrd="3" destOrd="0" presId="urn:microsoft.com/office/officeart/2005/8/layout/process1"/>
    <dgm:cxn modelId="{A1BE08F0-24A8-4E21-AAC4-1F078223121B}" type="presParOf" srcId="{5CFEB4F6-8A1C-4440-9B3C-45EC82AF2D89}" destId="{E3AB75EA-1264-40E6-BBFB-785DD8895662}" srcOrd="0" destOrd="0" presId="urn:microsoft.com/office/officeart/2005/8/layout/process1"/>
    <dgm:cxn modelId="{8B21D895-5DF1-46F9-BC3A-6ECE0E9EBA73}" type="presParOf" srcId="{69A9D5A9-0B3F-4AB8-AB93-14F7906F8F37}" destId="{160FD199-7E83-4EEB-AD85-FF3EF6952686}" srcOrd="4" destOrd="0" presId="urn:microsoft.com/office/officeart/2005/8/layout/process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5BD4D903-C708-4946-A010-47E9829D648F}" type="doc">
      <dgm:prSet loTypeId="urn:microsoft.com/office/officeart/2005/8/layout/process1" loCatId="process" qsTypeId="urn:microsoft.com/office/officeart/2005/8/quickstyle/simple1" qsCatId="simple" csTypeId="urn:microsoft.com/office/officeart/2005/8/colors/accent0_1" csCatId="mainScheme" phldr="1"/>
      <dgm:spPr/>
    </dgm:pt>
    <dgm:pt modelId="{3BEC44CF-BBCC-4CE7-A180-CE66D8FB823C}">
      <dgm:prSet phldrT="[Text]" custT="1"/>
      <dgm:spPr/>
      <dgm:t>
        <a:bodyPr/>
        <a:lstStyle/>
        <a:p>
          <a:r>
            <a:rPr lang="en-PH" sz="1200"/>
            <a:t>Get user confimation</a:t>
          </a:r>
        </a:p>
      </dgm:t>
    </dgm:pt>
    <dgm:pt modelId="{5AFF0240-9C02-4BC0-B4CC-09D9F74908C0}" type="parTrans" cxnId="{29F36BE4-9D38-48E8-BBB1-2BF59F18E037}">
      <dgm:prSet/>
      <dgm:spPr/>
      <dgm:t>
        <a:bodyPr/>
        <a:lstStyle/>
        <a:p>
          <a:endParaRPr lang="en-PH"/>
        </a:p>
      </dgm:t>
    </dgm:pt>
    <dgm:pt modelId="{842164B8-22D1-4BD1-B3ED-1382B37DB88D}" type="sibTrans" cxnId="{29F36BE4-9D38-48E8-BBB1-2BF59F18E037}">
      <dgm:prSet/>
      <dgm:spPr/>
      <dgm:t>
        <a:bodyPr/>
        <a:lstStyle/>
        <a:p>
          <a:endParaRPr lang="en-PH"/>
        </a:p>
      </dgm:t>
    </dgm:pt>
    <dgm:pt modelId="{30966D53-3599-4793-AFBC-68E149819B81}">
      <dgm:prSet phldrT="[Text]" custT="1"/>
      <dgm:spPr/>
      <dgm:t>
        <a:bodyPr/>
        <a:lstStyle/>
        <a:p>
          <a:r>
            <a:rPr lang="en-PH" sz="1200"/>
            <a:t>Payment method</a:t>
          </a:r>
        </a:p>
      </dgm:t>
    </dgm:pt>
    <dgm:pt modelId="{E323406B-C638-4D2F-B619-CA76EBA7CBAC}" type="parTrans" cxnId="{5BB62F55-2990-46CE-B13F-99213063A787}">
      <dgm:prSet/>
      <dgm:spPr/>
      <dgm:t>
        <a:bodyPr/>
        <a:lstStyle/>
        <a:p>
          <a:endParaRPr lang="en-PH"/>
        </a:p>
      </dgm:t>
    </dgm:pt>
    <dgm:pt modelId="{5968466B-4165-4CE2-BC40-1692B9159315}" type="sibTrans" cxnId="{5BB62F55-2990-46CE-B13F-99213063A787}">
      <dgm:prSet/>
      <dgm:spPr/>
      <dgm:t>
        <a:bodyPr/>
        <a:lstStyle/>
        <a:p>
          <a:endParaRPr lang="en-PH"/>
        </a:p>
      </dgm:t>
    </dgm:pt>
    <dgm:pt modelId="{59072626-AE48-4F8B-8F50-2C5A9E886E94}">
      <dgm:prSet phldrT="[Text]" custT="1"/>
      <dgm:spPr/>
      <dgm:t>
        <a:bodyPr/>
        <a:lstStyle/>
        <a:p>
          <a:r>
            <a:rPr lang="en-PH" sz="1200"/>
            <a:t>Order confirmation</a:t>
          </a:r>
        </a:p>
      </dgm:t>
    </dgm:pt>
    <dgm:pt modelId="{35C23FE0-34E9-4081-B1B9-A893757ED398}" type="parTrans" cxnId="{3ADCE51C-BA3A-43B8-B7A3-A61B3F78DAE6}">
      <dgm:prSet/>
      <dgm:spPr/>
      <dgm:t>
        <a:bodyPr/>
        <a:lstStyle/>
        <a:p>
          <a:endParaRPr lang="en-PH"/>
        </a:p>
      </dgm:t>
    </dgm:pt>
    <dgm:pt modelId="{9A06A7B8-C827-49BC-BAAB-DB6470E7DEAB}" type="sibTrans" cxnId="{3ADCE51C-BA3A-43B8-B7A3-A61B3F78DAE6}">
      <dgm:prSet/>
      <dgm:spPr/>
      <dgm:t>
        <a:bodyPr/>
        <a:lstStyle/>
        <a:p>
          <a:endParaRPr lang="en-PH"/>
        </a:p>
      </dgm:t>
    </dgm:pt>
    <dgm:pt modelId="{69A9D5A9-0B3F-4AB8-AB93-14F7906F8F37}" type="pres">
      <dgm:prSet presAssocID="{5BD4D903-C708-4946-A010-47E9829D648F}" presName="Name0" presStyleCnt="0">
        <dgm:presLayoutVars>
          <dgm:dir/>
          <dgm:resizeHandles val="exact"/>
        </dgm:presLayoutVars>
      </dgm:prSet>
      <dgm:spPr/>
    </dgm:pt>
    <dgm:pt modelId="{E512C5BB-C991-417B-AB27-A69FCA09D001}" type="pres">
      <dgm:prSet presAssocID="{3BEC44CF-BBCC-4CE7-A180-CE66D8FB823C}" presName="node" presStyleLbl="node1" presStyleIdx="0" presStyleCnt="3">
        <dgm:presLayoutVars>
          <dgm:bulletEnabled val="1"/>
        </dgm:presLayoutVars>
      </dgm:prSet>
      <dgm:spPr/>
    </dgm:pt>
    <dgm:pt modelId="{432ED7BA-CA46-43FB-916F-2F8DFA4DFC6E}" type="pres">
      <dgm:prSet presAssocID="{842164B8-22D1-4BD1-B3ED-1382B37DB88D}" presName="sibTrans" presStyleLbl="sibTrans2D1" presStyleIdx="0" presStyleCnt="2"/>
      <dgm:spPr/>
    </dgm:pt>
    <dgm:pt modelId="{F77301BA-9DEC-410B-BC34-560317556F21}" type="pres">
      <dgm:prSet presAssocID="{842164B8-22D1-4BD1-B3ED-1382B37DB88D}" presName="connectorText" presStyleLbl="sibTrans2D1" presStyleIdx="0" presStyleCnt="2"/>
      <dgm:spPr/>
    </dgm:pt>
    <dgm:pt modelId="{1C9F40BF-6486-4505-A94F-927162E56ED6}" type="pres">
      <dgm:prSet presAssocID="{30966D53-3599-4793-AFBC-68E149819B81}" presName="node" presStyleLbl="node1" presStyleIdx="1" presStyleCnt="3">
        <dgm:presLayoutVars>
          <dgm:bulletEnabled val="1"/>
        </dgm:presLayoutVars>
      </dgm:prSet>
      <dgm:spPr/>
    </dgm:pt>
    <dgm:pt modelId="{5CFEB4F6-8A1C-4440-9B3C-45EC82AF2D89}" type="pres">
      <dgm:prSet presAssocID="{5968466B-4165-4CE2-BC40-1692B9159315}" presName="sibTrans" presStyleLbl="sibTrans2D1" presStyleIdx="1" presStyleCnt="2"/>
      <dgm:spPr/>
    </dgm:pt>
    <dgm:pt modelId="{E3AB75EA-1264-40E6-BBFB-785DD8895662}" type="pres">
      <dgm:prSet presAssocID="{5968466B-4165-4CE2-BC40-1692B9159315}" presName="connectorText" presStyleLbl="sibTrans2D1" presStyleIdx="1" presStyleCnt="2"/>
      <dgm:spPr/>
    </dgm:pt>
    <dgm:pt modelId="{160FD199-7E83-4EEB-AD85-FF3EF6952686}" type="pres">
      <dgm:prSet presAssocID="{59072626-AE48-4F8B-8F50-2C5A9E886E94}" presName="node" presStyleLbl="node1" presStyleIdx="2" presStyleCnt="3">
        <dgm:presLayoutVars>
          <dgm:bulletEnabled val="1"/>
        </dgm:presLayoutVars>
      </dgm:prSet>
      <dgm:spPr/>
    </dgm:pt>
  </dgm:ptLst>
  <dgm:cxnLst>
    <dgm:cxn modelId="{3ADCE51C-BA3A-43B8-B7A3-A61B3F78DAE6}" srcId="{5BD4D903-C708-4946-A010-47E9829D648F}" destId="{59072626-AE48-4F8B-8F50-2C5A9E886E94}" srcOrd="2" destOrd="0" parTransId="{35C23FE0-34E9-4081-B1B9-A893757ED398}" sibTransId="{9A06A7B8-C827-49BC-BAAB-DB6470E7DEAB}"/>
    <dgm:cxn modelId="{3242513F-CFFB-4A57-83BA-7AD37FB2443F}" type="presOf" srcId="{5968466B-4165-4CE2-BC40-1692B9159315}" destId="{5CFEB4F6-8A1C-4440-9B3C-45EC82AF2D89}" srcOrd="0" destOrd="0" presId="urn:microsoft.com/office/officeart/2005/8/layout/process1"/>
    <dgm:cxn modelId="{794DAC5F-B7B8-46D2-BA9E-DE5B861FD22A}" type="presOf" srcId="{59072626-AE48-4F8B-8F50-2C5A9E886E94}" destId="{160FD199-7E83-4EEB-AD85-FF3EF6952686}" srcOrd="0" destOrd="0" presId="urn:microsoft.com/office/officeart/2005/8/layout/process1"/>
    <dgm:cxn modelId="{E4296344-B41E-44B6-8334-0E5FFDCF28E2}" type="presOf" srcId="{5BD4D903-C708-4946-A010-47E9829D648F}" destId="{69A9D5A9-0B3F-4AB8-AB93-14F7906F8F37}" srcOrd="0" destOrd="0" presId="urn:microsoft.com/office/officeart/2005/8/layout/process1"/>
    <dgm:cxn modelId="{5F121269-FD11-4EB5-A148-05D9CD0261B6}" type="presOf" srcId="{30966D53-3599-4793-AFBC-68E149819B81}" destId="{1C9F40BF-6486-4505-A94F-927162E56ED6}" srcOrd="0" destOrd="0" presId="urn:microsoft.com/office/officeart/2005/8/layout/process1"/>
    <dgm:cxn modelId="{5BB62F55-2990-46CE-B13F-99213063A787}" srcId="{5BD4D903-C708-4946-A010-47E9829D648F}" destId="{30966D53-3599-4793-AFBC-68E149819B81}" srcOrd="1" destOrd="0" parTransId="{E323406B-C638-4D2F-B619-CA76EBA7CBAC}" sibTransId="{5968466B-4165-4CE2-BC40-1692B9159315}"/>
    <dgm:cxn modelId="{B115DEE0-ED86-45B4-AFCC-EFC52A6DD3DF}" type="presOf" srcId="{842164B8-22D1-4BD1-B3ED-1382B37DB88D}" destId="{F77301BA-9DEC-410B-BC34-560317556F21}" srcOrd="1" destOrd="0" presId="urn:microsoft.com/office/officeart/2005/8/layout/process1"/>
    <dgm:cxn modelId="{29F36BE4-9D38-48E8-BBB1-2BF59F18E037}" srcId="{5BD4D903-C708-4946-A010-47E9829D648F}" destId="{3BEC44CF-BBCC-4CE7-A180-CE66D8FB823C}" srcOrd="0" destOrd="0" parTransId="{5AFF0240-9C02-4BC0-B4CC-09D9F74908C0}" sibTransId="{842164B8-22D1-4BD1-B3ED-1382B37DB88D}"/>
    <dgm:cxn modelId="{30C293E6-3518-4A16-A183-A2346DFE8723}" type="presOf" srcId="{5968466B-4165-4CE2-BC40-1692B9159315}" destId="{E3AB75EA-1264-40E6-BBFB-785DD8895662}" srcOrd="1" destOrd="0" presId="urn:microsoft.com/office/officeart/2005/8/layout/process1"/>
    <dgm:cxn modelId="{4C85DBEA-CB19-4B73-AEBE-5C25377BD0D6}" type="presOf" srcId="{842164B8-22D1-4BD1-B3ED-1382B37DB88D}" destId="{432ED7BA-CA46-43FB-916F-2F8DFA4DFC6E}" srcOrd="0" destOrd="0" presId="urn:microsoft.com/office/officeart/2005/8/layout/process1"/>
    <dgm:cxn modelId="{C96692F4-DF15-4FB9-BEEB-7ED558978877}" type="presOf" srcId="{3BEC44CF-BBCC-4CE7-A180-CE66D8FB823C}" destId="{E512C5BB-C991-417B-AB27-A69FCA09D001}" srcOrd="0" destOrd="0" presId="urn:microsoft.com/office/officeart/2005/8/layout/process1"/>
    <dgm:cxn modelId="{A1D6543B-9BB4-4E0C-8B77-A04FAA961006}" type="presParOf" srcId="{69A9D5A9-0B3F-4AB8-AB93-14F7906F8F37}" destId="{E512C5BB-C991-417B-AB27-A69FCA09D001}" srcOrd="0" destOrd="0" presId="urn:microsoft.com/office/officeart/2005/8/layout/process1"/>
    <dgm:cxn modelId="{AC5C529D-A1EE-4D8F-99D8-2D8EB2893AC7}" type="presParOf" srcId="{69A9D5A9-0B3F-4AB8-AB93-14F7906F8F37}" destId="{432ED7BA-CA46-43FB-916F-2F8DFA4DFC6E}" srcOrd="1" destOrd="0" presId="urn:microsoft.com/office/officeart/2005/8/layout/process1"/>
    <dgm:cxn modelId="{DB806681-A572-4A6E-B0D9-A26D1127ADFC}" type="presParOf" srcId="{432ED7BA-CA46-43FB-916F-2F8DFA4DFC6E}" destId="{F77301BA-9DEC-410B-BC34-560317556F21}" srcOrd="0" destOrd="0" presId="urn:microsoft.com/office/officeart/2005/8/layout/process1"/>
    <dgm:cxn modelId="{5B0B4E9E-9C47-4026-8663-7F27633CD46F}" type="presParOf" srcId="{69A9D5A9-0B3F-4AB8-AB93-14F7906F8F37}" destId="{1C9F40BF-6486-4505-A94F-927162E56ED6}" srcOrd="2" destOrd="0" presId="urn:microsoft.com/office/officeart/2005/8/layout/process1"/>
    <dgm:cxn modelId="{3F3B8BE7-80E0-49A2-A41E-82F24926E709}" type="presParOf" srcId="{69A9D5A9-0B3F-4AB8-AB93-14F7906F8F37}" destId="{5CFEB4F6-8A1C-4440-9B3C-45EC82AF2D89}" srcOrd="3" destOrd="0" presId="urn:microsoft.com/office/officeart/2005/8/layout/process1"/>
    <dgm:cxn modelId="{A1BE08F0-24A8-4E21-AAC4-1F078223121B}" type="presParOf" srcId="{5CFEB4F6-8A1C-4440-9B3C-45EC82AF2D89}" destId="{E3AB75EA-1264-40E6-BBFB-785DD8895662}" srcOrd="0" destOrd="0" presId="urn:microsoft.com/office/officeart/2005/8/layout/process1"/>
    <dgm:cxn modelId="{8B21D895-5DF1-46F9-BC3A-6ECE0E9EBA73}" type="presParOf" srcId="{69A9D5A9-0B3F-4AB8-AB93-14F7906F8F37}" destId="{160FD199-7E83-4EEB-AD85-FF3EF6952686}" srcOrd="4" destOrd="0" presId="urn:microsoft.com/office/officeart/2005/8/layout/process1"/>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2C5BB-C991-417B-AB27-A69FCA09D001}">
      <dsp:nvSpPr>
        <dsp:cNvPr id="0" name=""/>
        <dsp:cNvSpPr/>
      </dsp:nvSpPr>
      <dsp:spPr>
        <a:xfrm>
          <a:off x="4822"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nique username and password</a:t>
          </a:r>
        </a:p>
      </dsp:txBody>
      <dsp:txXfrm>
        <a:off x="30150" y="27292"/>
        <a:ext cx="1390595" cy="814094"/>
      </dsp:txXfrm>
    </dsp:sp>
    <dsp:sp modelId="{432ED7BA-CA46-43FB-916F-2F8DFA4DFC6E}">
      <dsp:nvSpPr>
        <dsp:cNvPr id="0" name=""/>
        <dsp:cNvSpPr/>
      </dsp:nvSpPr>
      <dsp:spPr>
        <a:xfrm>
          <a:off x="1590198"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1590198" y="327110"/>
        <a:ext cx="213882" cy="214458"/>
      </dsp:txXfrm>
    </dsp:sp>
    <dsp:sp modelId="{1C9F40BF-6486-4505-A94F-927162E56ED6}">
      <dsp:nvSpPr>
        <dsp:cNvPr id="0" name=""/>
        <dsp:cNvSpPr/>
      </dsp:nvSpPr>
      <dsp:spPr>
        <a:xfrm>
          <a:off x="2022574"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Verify username and password</a:t>
          </a:r>
        </a:p>
      </dsp:txBody>
      <dsp:txXfrm>
        <a:off x="2047902" y="27292"/>
        <a:ext cx="1390595" cy="814094"/>
      </dsp:txXfrm>
    </dsp:sp>
    <dsp:sp modelId="{5CFEB4F6-8A1C-4440-9B3C-45EC82AF2D89}">
      <dsp:nvSpPr>
        <dsp:cNvPr id="0" name=""/>
        <dsp:cNvSpPr/>
      </dsp:nvSpPr>
      <dsp:spPr>
        <a:xfrm>
          <a:off x="3607950"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3607950" y="327110"/>
        <a:ext cx="213882" cy="214458"/>
      </dsp:txXfrm>
    </dsp:sp>
    <dsp:sp modelId="{160FD199-7E83-4EEB-AD85-FF3EF6952686}">
      <dsp:nvSpPr>
        <dsp:cNvPr id="0" name=""/>
        <dsp:cNvSpPr/>
      </dsp:nvSpPr>
      <dsp:spPr>
        <a:xfrm>
          <a:off x="4040326"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Main menu</a:t>
          </a:r>
        </a:p>
      </dsp:txBody>
      <dsp:txXfrm>
        <a:off x="4065654" y="27292"/>
        <a:ext cx="1390595" cy="81409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2C5BB-C991-417B-AB27-A69FCA09D001}">
      <dsp:nvSpPr>
        <dsp:cNvPr id="0" name=""/>
        <dsp:cNvSpPr/>
      </dsp:nvSpPr>
      <dsp:spPr>
        <a:xfrm>
          <a:off x="4822"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Unique username and password, email account</a:t>
          </a:r>
        </a:p>
      </dsp:txBody>
      <dsp:txXfrm>
        <a:off x="30150" y="27292"/>
        <a:ext cx="1390595" cy="814094"/>
      </dsp:txXfrm>
    </dsp:sp>
    <dsp:sp modelId="{432ED7BA-CA46-43FB-916F-2F8DFA4DFC6E}">
      <dsp:nvSpPr>
        <dsp:cNvPr id="0" name=""/>
        <dsp:cNvSpPr/>
      </dsp:nvSpPr>
      <dsp:spPr>
        <a:xfrm>
          <a:off x="1590198"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1590198" y="327110"/>
        <a:ext cx="213882" cy="214458"/>
      </dsp:txXfrm>
    </dsp:sp>
    <dsp:sp modelId="{1C9F40BF-6486-4505-A94F-927162E56ED6}">
      <dsp:nvSpPr>
        <dsp:cNvPr id="0" name=""/>
        <dsp:cNvSpPr/>
      </dsp:nvSpPr>
      <dsp:spPr>
        <a:xfrm>
          <a:off x="2022574"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Verify email</a:t>
          </a:r>
        </a:p>
      </dsp:txBody>
      <dsp:txXfrm>
        <a:off x="2047902" y="27292"/>
        <a:ext cx="1390595" cy="814094"/>
      </dsp:txXfrm>
    </dsp:sp>
    <dsp:sp modelId="{5CFEB4F6-8A1C-4440-9B3C-45EC82AF2D89}">
      <dsp:nvSpPr>
        <dsp:cNvPr id="0" name=""/>
        <dsp:cNvSpPr/>
      </dsp:nvSpPr>
      <dsp:spPr>
        <a:xfrm>
          <a:off x="3607950"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3607950" y="327110"/>
        <a:ext cx="213882" cy="214458"/>
      </dsp:txXfrm>
    </dsp:sp>
    <dsp:sp modelId="{160FD199-7E83-4EEB-AD85-FF3EF6952686}">
      <dsp:nvSpPr>
        <dsp:cNvPr id="0" name=""/>
        <dsp:cNvSpPr/>
      </dsp:nvSpPr>
      <dsp:spPr>
        <a:xfrm>
          <a:off x="4040326"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Email confirmation</a:t>
          </a:r>
        </a:p>
      </dsp:txBody>
      <dsp:txXfrm>
        <a:off x="4065654" y="27292"/>
        <a:ext cx="1390595" cy="8140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2C5BB-C991-417B-AB27-A69FCA09D001}">
      <dsp:nvSpPr>
        <dsp:cNvPr id="0" name=""/>
        <dsp:cNvSpPr/>
      </dsp:nvSpPr>
      <dsp:spPr>
        <a:xfrm>
          <a:off x="4822"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Selecting item</a:t>
          </a:r>
        </a:p>
      </dsp:txBody>
      <dsp:txXfrm>
        <a:off x="30150" y="27292"/>
        <a:ext cx="1390595" cy="814094"/>
      </dsp:txXfrm>
    </dsp:sp>
    <dsp:sp modelId="{432ED7BA-CA46-43FB-916F-2F8DFA4DFC6E}">
      <dsp:nvSpPr>
        <dsp:cNvPr id="0" name=""/>
        <dsp:cNvSpPr/>
      </dsp:nvSpPr>
      <dsp:spPr>
        <a:xfrm>
          <a:off x="1590198"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1590198" y="327110"/>
        <a:ext cx="213882" cy="214458"/>
      </dsp:txXfrm>
    </dsp:sp>
    <dsp:sp modelId="{1C9F40BF-6486-4505-A94F-927162E56ED6}">
      <dsp:nvSpPr>
        <dsp:cNvPr id="0" name=""/>
        <dsp:cNvSpPr/>
      </dsp:nvSpPr>
      <dsp:spPr>
        <a:xfrm>
          <a:off x="2022574"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rder checkout</a:t>
          </a:r>
        </a:p>
      </dsp:txBody>
      <dsp:txXfrm>
        <a:off x="2047902" y="27292"/>
        <a:ext cx="1390595" cy="814094"/>
      </dsp:txXfrm>
    </dsp:sp>
    <dsp:sp modelId="{5CFEB4F6-8A1C-4440-9B3C-45EC82AF2D89}">
      <dsp:nvSpPr>
        <dsp:cNvPr id="0" name=""/>
        <dsp:cNvSpPr/>
      </dsp:nvSpPr>
      <dsp:spPr>
        <a:xfrm>
          <a:off x="3607950"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3607950" y="327110"/>
        <a:ext cx="213882" cy="214458"/>
      </dsp:txXfrm>
    </dsp:sp>
    <dsp:sp modelId="{160FD199-7E83-4EEB-AD85-FF3EF6952686}">
      <dsp:nvSpPr>
        <dsp:cNvPr id="0" name=""/>
        <dsp:cNvSpPr/>
      </dsp:nvSpPr>
      <dsp:spPr>
        <a:xfrm>
          <a:off x="4040326"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rder conformation and tracking to rider</a:t>
          </a:r>
        </a:p>
      </dsp:txBody>
      <dsp:txXfrm>
        <a:off x="4065654" y="27292"/>
        <a:ext cx="1390595" cy="81409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2C5BB-C991-417B-AB27-A69FCA09D001}">
      <dsp:nvSpPr>
        <dsp:cNvPr id="0" name=""/>
        <dsp:cNvSpPr/>
      </dsp:nvSpPr>
      <dsp:spPr>
        <a:xfrm>
          <a:off x="4822"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Input product information</a:t>
          </a:r>
        </a:p>
      </dsp:txBody>
      <dsp:txXfrm>
        <a:off x="30150" y="27292"/>
        <a:ext cx="1390595" cy="814094"/>
      </dsp:txXfrm>
    </dsp:sp>
    <dsp:sp modelId="{432ED7BA-CA46-43FB-916F-2F8DFA4DFC6E}">
      <dsp:nvSpPr>
        <dsp:cNvPr id="0" name=""/>
        <dsp:cNvSpPr/>
      </dsp:nvSpPr>
      <dsp:spPr>
        <a:xfrm>
          <a:off x="1590198"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1590198" y="327110"/>
        <a:ext cx="213882" cy="214458"/>
      </dsp:txXfrm>
    </dsp:sp>
    <dsp:sp modelId="{1C9F40BF-6486-4505-A94F-927162E56ED6}">
      <dsp:nvSpPr>
        <dsp:cNvPr id="0" name=""/>
        <dsp:cNvSpPr/>
      </dsp:nvSpPr>
      <dsp:spPr>
        <a:xfrm>
          <a:off x="2022574"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Caonfirmation</a:t>
          </a:r>
        </a:p>
      </dsp:txBody>
      <dsp:txXfrm>
        <a:off x="2047902" y="27292"/>
        <a:ext cx="1390595" cy="814094"/>
      </dsp:txXfrm>
    </dsp:sp>
    <dsp:sp modelId="{5CFEB4F6-8A1C-4440-9B3C-45EC82AF2D89}">
      <dsp:nvSpPr>
        <dsp:cNvPr id="0" name=""/>
        <dsp:cNvSpPr/>
      </dsp:nvSpPr>
      <dsp:spPr>
        <a:xfrm>
          <a:off x="3607950"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3607950" y="327110"/>
        <a:ext cx="213882" cy="214458"/>
      </dsp:txXfrm>
    </dsp:sp>
    <dsp:sp modelId="{160FD199-7E83-4EEB-AD85-FF3EF6952686}">
      <dsp:nvSpPr>
        <dsp:cNvPr id="0" name=""/>
        <dsp:cNvSpPr/>
      </dsp:nvSpPr>
      <dsp:spPr>
        <a:xfrm>
          <a:off x="4040326"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Display on live server</a:t>
          </a:r>
        </a:p>
      </dsp:txBody>
      <dsp:txXfrm>
        <a:off x="4065654" y="27292"/>
        <a:ext cx="1390595" cy="81409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12C5BB-C991-417B-AB27-A69FCA09D001}">
      <dsp:nvSpPr>
        <dsp:cNvPr id="0" name=""/>
        <dsp:cNvSpPr/>
      </dsp:nvSpPr>
      <dsp:spPr>
        <a:xfrm>
          <a:off x="4822"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Get user confimation</a:t>
          </a:r>
        </a:p>
      </dsp:txBody>
      <dsp:txXfrm>
        <a:off x="30150" y="27292"/>
        <a:ext cx="1390595" cy="814094"/>
      </dsp:txXfrm>
    </dsp:sp>
    <dsp:sp modelId="{432ED7BA-CA46-43FB-916F-2F8DFA4DFC6E}">
      <dsp:nvSpPr>
        <dsp:cNvPr id="0" name=""/>
        <dsp:cNvSpPr/>
      </dsp:nvSpPr>
      <dsp:spPr>
        <a:xfrm>
          <a:off x="1590198"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1590198" y="327110"/>
        <a:ext cx="213882" cy="214458"/>
      </dsp:txXfrm>
    </dsp:sp>
    <dsp:sp modelId="{1C9F40BF-6486-4505-A94F-927162E56ED6}">
      <dsp:nvSpPr>
        <dsp:cNvPr id="0" name=""/>
        <dsp:cNvSpPr/>
      </dsp:nvSpPr>
      <dsp:spPr>
        <a:xfrm>
          <a:off x="2022574"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Payment method</a:t>
          </a:r>
        </a:p>
      </dsp:txBody>
      <dsp:txXfrm>
        <a:off x="2047902" y="27292"/>
        <a:ext cx="1390595" cy="814094"/>
      </dsp:txXfrm>
    </dsp:sp>
    <dsp:sp modelId="{5CFEB4F6-8A1C-4440-9B3C-45EC82AF2D89}">
      <dsp:nvSpPr>
        <dsp:cNvPr id="0" name=""/>
        <dsp:cNvSpPr/>
      </dsp:nvSpPr>
      <dsp:spPr>
        <a:xfrm>
          <a:off x="3607950" y="255624"/>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66750">
            <a:lnSpc>
              <a:spcPct val="90000"/>
            </a:lnSpc>
            <a:spcBef>
              <a:spcPct val="0"/>
            </a:spcBef>
            <a:spcAft>
              <a:spcPct val="35000"/>
            </a:spcAft>
            <a:buNone/>
          </a:pPr>
          <a:endParaRPr lang="en-PH" sz="1500" kern="1200"/>
        </a:p>
      </dsp:txBody>
      <dsp:txXfrm>
        <a:off x="3607950" y="327110"/>
        <a:ext cx="213882" cy="214458"/>
      </dsp:txXfrm>
    </dsp:sp>
    <dsp:sp modelId="{160FD199-7E83-4EEB-AD85-FF3EF6952686}">
      <dsp:nvSpPr>
        <dsp:cNvPr id="0" name=""/>
        <dsp:cNvSpPr/>
      </dsp:nvSpPr>
      <dsp:spPr>
        <a:xfrm>
          <a:off x="4040326" y="1964"/>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PH" sz="1200" kern="1200"/>
            <a:t>Order confirmation</a:t>
          </a:r>
        </a:p>
      </dsp:txBody>
      <dsp:txXfrm>
        <a:off x="4065654" y="27292"/>
        <a:ext cx="1390595" cy="8140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6</Pages>
  <Words>10643</Words>
  <Characters>60669</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7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Floren Joseph Alegrid</cp:lastModifiedBy>
  <cp:revision>3</cp:revision>
  <cp:lastPrinted>2014-08-14T15:42:00Z</cp:lastPrinted>
  <dcterms:created xsi:type="dcterms:W3CDTF">2021-05-12T12:30:00Z</dcterms:created>
  <dcterms:modified xsi:type="dcterms:W3CDTF">2021-05-12T12:50:00Z</dcterms:modified>
</cp:coreProperties>
</file>